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509"/>
        <w:tblW w:w="10915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6750"/>
        <w:gridCol w:w="4165"/>
      </w:tblGrid>
      <w:tr w:rsidR="004A2156" w:rsidRPr="004A2156" w14:paraId="4FDFD1E0" w14:textId="77777777" w:rsidTr="00C05C84">
        <w:trPr>
          <w:trHeight w:val="1801"/>
        </w:trPr>
        <w:tc>
          <w:tcPr>
            <w:tcW w:w="10915" w:type="dxa"/>
            <w:gridSpan w:val="2"/>
          </w:tcPr>
          <w:p w14:paraId="4E7F7C3B" w14:textId="77777777" w:rsidR="004A2156" w:rsidRPr="004A2156" w:rsidRDefault="1D9E51C0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40"/>
                <w:szCs w:val="40"/>
                <w:lang w:val="en-GB" w:eastAsia="en-GB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565C945" wp14:editId="229201D8">
                  <wp:extent cx="2143897" cy="1299088"/>
                  <wp:effectExtent l="0" t="0" r="0" b="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897" cy="1299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CDB8C8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40"/>
                <w:szCs w:val="40"/>
                <w:lang w:val="en-GB" w:eastAsia="en-GB"/>
              </w:rPr>
            </w:pPr>
          </w:p>
          <w:p w14:paraId="6E367FDC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40"/>
                <w:szCs w:val="40"/>
                <w:lang w:val="en-GB" w:eastAsia="en-GB"/>
              </w:rPr>
            </w:pPr>
          </w:p>
          <w:p w14:paraId="3BD40565" w14:textId="77777777" w:rsidR="004A2156" w:rsidRPr="004A2156" w:rsidRDefault="004A2156" w:rsidP="004A2156">
            <w:pPr>
              <w:spacing w:before="0" w:after="0" w:line="48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40"/>
                <w:szCs w:val="40"/>
                <w:lang w:val="en-GB" w:eastAsia="en-GB"/>
              </w:rPr>
            </w:pPr>
            <w:r w:rsidRPr="004A2156">
              <w:rPr>
                <w:rFonts w:ascii="Arial" w:eastAsia="Times New Roman" w:hAnsi="Arial" w:cs="Arial"/>
                <w:b/>
                <w:sz w:val="40"/>
                <w:szCs w:val="40"/>
                <w:lang w:val="en-GB" w:eastAsia="en-GB"/>
              </w:rPr>
              <w:t>REVOLUTIONARY GOVERNMENT OF ZANZIBAR</w:t>
            </w:r>
          </w:p>
        </w:tc>
      </w:tr>
      <w:tr w:rsidR="004A2156" w:rsidRPr="004A2156" w14:paraId="4480AB04" w14:textId="77777777" w:rsidTr="00C05C84">
        <w:trPr>
          <w:trHeight w:hRule="exact" w:val="144"/>
        </w:trPr>
        <w:tc>
          <w:tcPr>
            <w:tcW w:w="10915" w:type="dxa"/>
            <w:gridSpan w:val="2"/>
          </w:tcPr>
          <w:p w14:paraId="58836493" w14:textId="77777777" w:rsidR="004A2156" w:rsidRPr="004A2156" w:rsidRDefault="004A2156" w:rsidP="004A2156">
            <w:pPr>
              <w:pBdr>
                <w:top w:val="single" w:sz="24" w:space="8" w:color="2C567A"/>
              </w:pBdr>
              <w:kinsoku w:val="0"/>
              <w:overflowPunct w:val="0"/>
              <w:spacing w:before="0" w:after="0" w:line="240" w:lineRule="auto"/>
              <w:jc w:val="both"/>
              <w:outlineLvl w:val="0"/>
              <w:rPr>
                <w:rFonts w:ascii="Corbel" w:eastAsia="Times New Roman" w:hAnsi="Corbel" w:cs="Times New Roman"/>
                <w:b/>
                <w:bCs/>
                <w:sz w:val="28"/>
                <w:szCs w:val="22"/>
                <w:lang w:val="en-US"/>
              </w:rPr>
            </w:pPr>
          </w:p>
          <w:p w14:paraId="43B65250" w14:textId="77777777" w:rsidR="004A2156" w:rsidRPr="004A2156" w:rsidRDefault="004A2156" w:rsidP="004A2156">
            <w:pPr>
              <w:spacing w:before="0" w:after="0" w:line="240" w:lineRule="auto"/>
              <w:jc w:val="right"/>
              <w:textAlignment w:val="baseline"/>
              <w:rPr>
                <w:rFonts w:ascii="Calibri" w:eastAsia="Times New Roman" w:hAnsi="Calibri" w:cs="Times New Roman"/>
                <w:szCs w:val="22"/>
                <w:lang w:val="en-US"/>
              </w:rPr>
            </w:pPr>
          </w:p>
        </w:tc>
      </w:tr>
      <w:tr w:rsidR="004A2156" w:rsidRPr="004A2156" w14:paraId="4CFF0C7C" w14:textId="77777777" w:rsidTr="00C05C84">
        <w:trPr>
          <w:trHeight w:val="753"/>
        </w:trPr>
        <w:tc>
          <w:tcPr>
            <w:tcW w:w="10915" w:type="dxa"/>
            <w:gridSpan w:val="2"/>
            <w:vAlign w:val="bottom"/>
          </w:tcPr>
          <w:p w14:paraId="172D9E22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</w:pP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br/>
              <w:t>[</w:t>
            </w:r>
            <w:r w:rsidRPr="004A2156">
              <w:rPr>
                <w:rFonts w:ascii="Arial" w:eastAsia="Times New Roman" w:hAnsi="Arial" w:cs="Arial"/>
                <w:b/>
                <w:sz w:val="32"/>
                <w:szCs w:val="32"/>
                <w:lang w:val="en-GB" w:eastAsia="en-GB"/>
              </w:rPr>
              <w:t>INSERT NAME OF THE MINISTRY</w:t>
            </w: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t>]</w:t>
            </w:r>
          </w:p>
          <w:p w14:paraId="4C18447C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</w:pP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br/>
            </w:r>
          </w:p>
          <w:p w14:paraId="5A08237C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</w:pP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t>&lt;&lt;</w:t>
            </w:r>
            <w:r w:rsidRPr="004A2156">
              <w:rPr>
                <w:rFonts w:ascii="Arial" w:eastAsia="Times New Roman" w:hAnsi="Arial" w:cs="Arial"/>
                <w:b/>
                <w:sz w:val="32"/>
                <w:szCs w:val="32"/>
                <w:lang w:val="en-GB" w:eastAsia="en-GB"/>
              </w:rPr>
              <w:t>INSERT INSTITUTIONS/DEPARTMENT LOGO</w:t>
            </w: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t>&gt;&gt;</w:t>
            </w:r>
          </w:p>
          <w:p w14:paraId="05462F1B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32"/>
                <w:szCs w:val="32"/>
                <w:lang w:val="en-GB" w:eastAsia="en-GB"/>
              </w:rPr>
            </w:pPr>
          </w:p>
          <w:p w14:paraId="7089D73A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</w:pPr>
          </w:p>
          <w:p w14:paraId="7312C3A7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</w:pP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t>[</w:t>
            </w:r>
            <w:r w:rsidRPr="004A2156">
              <w:rPr>
                <w:rFonts w:ascii="Arial" w:eastAsia="Times New Roman" w:hAnsi="Arial" w:cs="Arial"/>
                <w:b/>
                <w:sz w:val="32"/>
                <w:szCs w:val="32"/>
                <w:lang w:val="en-GB" w:eastAsia="en-GB"/>
              </w:rPr>
              <w:t>INSERT NAME OF THE INSTITUTION/DEPARTMENT</w:t>
            </w:r>
            <w:r w:rsidRPr="004A2156">
              <w:rPr>
                <w:rFonts w:ascii="Arial" w:eastAsia="Times New Roman" w:hAnsi="Arial" w:cs="Arial"/>
                <w:sz w:val="32"/>
                <w:szCs w:val="32"/>
                <w:lang w:val="en-GB" w:eastAsia="en-GB"/>
              </w:rPr>
              <w:t>]</w:t>
            </w:r>
          </w:p>
          <w:p w14:paraId="31E8D9FA" w14:textId="77777777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Calibri" w:eastAsia="Times New Roman" w:hAnsi="Calibri" w:cs="Times New Roman"/>
                <w:szCs w:val="22"/>
                <w:lang w:val="en-US"/>
              </w:rPr>
            </w:pPr>
          </w:p>
        </w:tc>
      </w:tr>
      <w:tr w:rsidR="004A2156" w:rsidRPr="004A2156" w14:paraId="4EB6BBD9" w14:textId="77777777" w:rsidTr="00C05C84">
        <w:trPr>
          <w:trHeight w:hRule="exact" w:val="144"/>
        </w:trPr>
        <w:tc>
          <w:tcPr>
            <w:tcW w:w="10915" w:type="dxa"/>
            <w:gridSpan w:val="2"/>
          </w:tcPr>
          <w:p w14:paraId="6F8EC184" w14:textId="77777777" w:rsidR="004A2156" w:rsidRPr="004A2156" w:rsidRDefault="004A2156" w:rsidP="004A2156">
            <w:pPr>
              <w:pBdr>
                <w:top w:val="single" w:sz="24" w:space="8" w:color="2C567A"/>
              </w:pBdr>
              <w:kinsoku w:val="0"/>
              <w:overflowPunct w:val="0"/>
              <w:spacing w:before="0" w:after="0" w:line="240" w:lineRule="auto"/>
              <w:jc w:val="both"/>
              <w:outlineLvl w:val="0"/>
              <w:rPr>
                <w:rFonts w:ascii="Corbel" w:eastAsia="Times New Roman" w:hAnsi="Corbel" w:cs="Times New Roman"/>
                <w:b/>
                <w:bCs/>
                <w:sz w:val="16"/>
                <w:szCs w:val="16"/>
                <w:lang w:val="en-US"/>
              </w:rPr>
            </w:pPr>
          </w:p>
          <w:p w14:paraId="52A2E84D" w14:textId="77777777" w:rsidR="004A2156" w:rsidRPr="004A2156" w:rsidRDefault="004A2156" w:rsidP="004A2156">
            <w:pPr>
              <w:spacing w:before="0" w:after="0" w:line="240" w:lineRule="auto"/>
              <w:jc w:val="right"/>
              <w:textAlignment w:val="baseline"/>
              <w:rPr>
                <w:rFonts w:ascii="Calibri" w:eastAsia="Times New Roman" w:hAnsi="Calibri" w:cs="Times New Roman"/>
                <w:szCs w:val="22"/>
                <w:lang w:val="en-US"/>
              </w:rPr>
            </w:pPr>
          </w:p>
        </w:tc>
      </w:tr>
      <w:tr w:rsidR="004A2156" w:rsidRPr="004A2156" w14:paraId="7F877249" w14:textId="77777777" w:rsidTr="00C05C84">
        <w:trPr>
          <w:trHeight w:val="1133"/>
        </w:trPr>
        <w:tc>
          <w:tcPr>
            <w:tcW w:w="10915" w:type="dxa"/>
            <w:gridSpan w:val="2"/>
          </w:tcPr>
          <w:p w14:paraId="5351408F" w14:textId="77777777" w:rsidR="004A2156" w:rsidRPr="004A2156" w:rsidRDefault="004A2156" w:rsidP="004A2156">
            <w:pPr>
              <w:spacing w:before="0" w:after="160" w:line="259" w:lineRule="auto"/>
              <w:jc w:val="center"/>
              <w:rPr>
                <w:rFonts w:ascii="Calibri" w:eastAsia="Calibri" w:hAnsi="Calibri" w:cs="Arial"/>
                <w:szCs w:val="22"/>
                <w:lang w:val="en-US"/>
              </w:rPr>
            </w:pPr>
          </w:p>
          <w:p w14:paraId="6F2687C9" w14:textId="29638401" w:rsidR="004A2156" w:rsidRPr="004A2156" w:rsidRDefault="004A2156" w:rsidP="004A2156">
            <w:pPr>
              <w:spacing w:before="0"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36"/>
                <w:szCs w:val="36"/>
                <w:lang w:val="en-GB" w:eastAsia="en-GB"/>
              </w:rPr>
            </w:pPr>
            <w:r w:rsidRPr="004A2156">
              <w:rPr>
                <w:rFonts w:ascii="Arial" w:eastAsia="Times New Roman" w:hAnsi="Arial" w:cs="Arial"/>
                <w:sz w:val="36"/>
                <w:szCs w:val="36"/>
                <w:lang w:val="en-GB" w:eastAsia="en-GB"/>
              </w:rPr>
              <w:t>Title: Pro</w:t>
            </w:r>
            <w:r w:rsidR="000C7055">
              <w:rPr>
                <w:rFonts w:ascii="Arial" w:eastAsia="Times New Roman" w:hAnsi="Arial" w:cs="Arial"/>
                <w:sz w:val="36"/>
                <w:szCs w:val="36"/>
                <w:lang w:val="en-GB" w:eastAsia="en-GB"/>
              </w:rPr>
              <w:t>gress</w:t>
            </w:r>
            <w:r w:rsidRPr="004A2156">
              <w:rPr>
                <w:rFonts w:ascii="Arial" w:eastAsia="Times New Roman" w:hAnsi="Arial" w:cs="Arial"/>
                <w:sz w:val="36"/>
                <w:szCs w:val="36"/>
                <w:lang w:val="en-GB" w:eastAsia="en-GB"/>
              </w:rPr>
              <w:t xml:space="preserve"> Report for [</w:t>
            </w:r>
            <w:r w:rsidRPr="004A2156">
              <w:rPr>
                <w:rFonts w:ascii="Arial" w:eastAsia="Times New Roman" w:hAnsi="Arial" w:cs="Arial"/>
                <w:b/>
                <w:bCs/>
                <w:sz w:val="36"/>
                <w:szCs w:val="36"/>
                <w:lang w:val="en-GB" w:eastAsia="en-GB"/>
              </w:rPr>
              <w:t>INSERT TITLE OF PROJECT</w:t>
            </w:r>
            <w:r w:rsidRPr="004A2156">
              <w:rPr>
                <w:rFonts w:ascii="Arial" w:eastAsia="Times New Roman" w:hAnsi="Arial" w:cs="Arial"/>
                <w:sz w:val="36"/>
                <w:szCs w:val="36"/>
                <w:lang w:val="en-GB" w:eastAsia="en-GB"/>
              </w:rPr>
              <w:t>]</w:t>
            </w:r>
          </w:p>
          <w:p w14:paraId="3434220E" w14:textId="77777777" w:rsidR="004A2156" w:rsidRPr="004A2156" w:rsidRDefault="004A2156" w:rsidP="004A2156">
            <w:pPr>
              <w:spacing w:before="0" w:after="220" w:line="240" w:lineRule="auto"/>
              <w:jc w:val="both"/>
              <w:rPr>
                <w:rFonts w:ascii="Calibri" w:eastAsia="Times New Roman" w:hAnsi="Calibri" w:cs="Times New Roman"/>
                <w:szCs w:val="22"/>
                <w:lang w:val="en-US"/>
              </w:rPr>
            </w:pPr>
          </w:p>
          <w:p w14:paraId="4F0B4CA0" w14:textId="77777777" w:rsidR="004A2156" w:rsidRPr="004A2156" w:rsidRDefault="004A2156" w:rsidP="004A2156">
            <w:pPr>
              <w:spacing w:before="0" w:after="220" w:line="240" w:lineRule="auto"/>
              <w:jc w:val="both"/>
              <w:rPr>
                <w:rFonts w:ascii="Calibri" w:eastAsia="Times New Roman" w:hAnsi="Calibri" w:cs="Times New Roman"/>
                <w:szCs w:val="22"/>
                <w:lang w:val="en-US"/>
              </w:rPr>
            </w:pPr>
          </w:p>
        </w:tc>
      </w:tr>
      <w:tr w:rsidR="004A2156" w:rsidRPr="004A2156" w14:paraId="6620F994" w14:textId="77777777" w:rsidTr="00C05C84">
        <w:trPr>
          <w:trHeight w:val="858"/>
        </w:trPr>
        <w:tc>
          <w:tcPr>
            <w:tcW w:w="6750" w:type="dxa"/>
            <w:shd w:val="clear" w:color="auto" w:fill="auto"/>
            <w:vAlign w:val="center"/>
          </w:tcPr>
          <w:p w14:paraId="0A384466" w14:textId="77777777" w:rsidR="004A2156" w:rsidRPr="004A2156" w:rsidRDefault="004A2156" w:rsidP="004A2156">
            <w:pPr>
              <w:spacing w:before="0" w:after="0" w:line="240" w:lineRule="auto"/>
              <w:jc w:val="both"/>
              <w:rPr>
                <w:rFonts w:ascii="Calibri" w:eastAsia="Times New Roman" w:hAnsi="Calibri" w:cs="Times New Roman"/>
                <w:szCs w:val="22"/>
                <w:lang w:val="en-US"/>
              </w:rPr>
            </w:pPr>
            <w:r w:rsidRPr="004A2156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     Date of first submission/ version number:</w:t>
            </w:r>
          </w:p>
        </w:tc>
        <w:tc>
          <w:tcPr>
            <w:tcW w:w="4165" w:type="dxa"/>
            <w:shd w:val="clear" w:color="auto" w:fill="auto"/>
            <w:vAlign w:val="center"/>
          </w:tcPr>
          <w:p w14:paraId="2BA4A37F" w14:textId="77777777" w:rsidR="004A2156" w:rsidRPr="004A2156" w:rsidRDefault="004A2156" w:rsidP="004A2156">
            <w:pPr>
              <w:spacing w:before="0" w:after="0" w:line="240" w:lineRule="auto"/>
              <w:jc w:val="both"/>
              <w:rPr>
                <w:rFonts w:ascii="Calibri" w:eastAsia="Times New Roman" w:hAnsi="Calibri" w:cs="Times New Roman"/>
                <w:szCs w:val="22"/>
                <w:lang w:val="en-US"/>
              </w:rPr>
            </w:pPr>
            <w:r w:rsidRPr="004A2156">
              <w:rPr>
                <w:rFonts w:ascii="Arial" w:eastAsia="Times New Roman" w:hAnsi="Arial" w:cs="Arial"/>
                <w:i/>
                <w:sz w:val="24"/>
                <w:szCs w:val="24"/>
                <w:u w:val="single"/>
                <w:lang w:val="en-GB" w:eastAsia="en-GB"/>
              </w:rPr>
              <w:t xml:space="preserve">[YYYY-MM-DD] [V.0]   </w:t>
            </w:r>
          </w:p>
        </w:tc>
      </w:tr>
      <w:tr w:rsidR="004A2156" w:rsidRPr="004A2156" w14:paraId="187CC387" w14:textId="77777777" w:rsidTr="00C05C84">
        <w:trPr>
          <w:trHeight w:val="714"/>
        </w:trPr>
        <w:tc>
          <w:tcPr>
            <w:tcW w:w="6750" w:type="dxa"/>
            <w:shd w:val="clear" w:color="auto" w:fill="auto"/>
            <w:vAlign w:val="center"/>
          </w:tcPr>
          <w:p w14:paraId="1A1396AF" w14:textId="77777777" w:rsidR="004A2156" w:rsidRPr="004A2156" w:rsidRDefault="004A2156" w:rsidP="004A2156">
            <w:pPr>
              <w:spacing w:before="0" w:after="0" w:line="240" w:lineRule="auto"/>
              <w:jc w:val="both"/>
              <w:rPr>
                <w:rFonts w:ascii="Calibri" w:eastAsia="Times New Roman" w:hAnsi="Calibri" w:cs="Times New Roman"/>
                <w:szCs w:val="22"/>
                <w:lang w:val="en-US"/>
              </w:rPr>
            </w:pPr>
            <w:r w:rsidRPr="004A2156"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  <w:t xml:space="preserve">                Date of current submission/ version number:</w:t>
            </w:r>
          </w:p>
        </w:tc>
        <w:tc>
          <w:tcPr>
            <w:tcW w:w="4165" w:type="dxa"/>
            <w:shd w:val="clear" w:color="auto" w:fill="auto"/>
            <w:vAlign w:val="center"/>
          </w:tcPr>
          <w:p w14:paraId="7C886AF9" w14:textId="77777777" w:rsidR="004A2156" w:rsidRPr="004A2156" w:rsidRDefault="004A2156" w:rsidP="004A2156">
            <w:pPr>
              <w:spacing w:before="0" w:after="0" w:line="240" w:lineRule="auto"/>
              <w:jc w:val="both"/>
              <w:rPr>
                <w:rFonts w:ascii="Calibri" w:eastAsia="Times New Roman" w:hAnsi="Calibri" w:cs="Times New Roman"/>
                <w:szCs w:val="22"/>
                <w:lang w:val="en-US"/>
              </w:rPr>
            </w:pPr>
            <w:r w:rsidRPr="004A2156">
              <w:rPr>
                <w:rFonts w:ascii="Arial" w:eastAsia="Times New Roman" w:hAnsi="Arial" w:cs="Arial"/>
                <w:i/>
                <w:sz w:val="24"/>
                <w:szCs w:val="24"/>
                <w:u w:val="single"/>
                <w:lang w:val="en-GB" w:eastAsia="en-GB"/>
              </w:rPr>
              <w:t>[YYYY-MM-DD] [V.0]</w:t>
            </w:r>
          </w:p>
        </w:tc>
      </w:tr>
    </w:tbl>
    <w:p w14:paraId="6B8E31ED" w14:textId="451E2B23" w:rsidR="0DA07F65" w:rsidRDefault="0DA07F65"/>
    <w:p w14:paraId="163C6593" w14:textId="2356DAC7" w:rsidR="00000A6C" w:rsidRDefault="00000A6C">
      <w:pPr>
        <w:spacing w:line="276" w:lineRule="auto"/>
        <w:rPr>
          <w:rFonts w:ascii="Arial" w:hAnsi="Arial" w:cs="Arial"/>
          <w:b/>
          <w:bCs/>
          <w:spacing w:val="15"/>
          <w:sz w:val="32"/>
          <w:szCs w:val="32"/>
        </w:rPr>
      </w:pPr>
    </w:p>
    <w:p w14:paraId="638636A6" w14:textId="5F89A73F" w:rsidR="0016535E" w:rsidRDefault="00060EEB" w:rsidP="002C3010">
      <w:pPr>
        <w:spacing w:line="276" w:lineRule="auto"/>
        <w:ind w:left="-1080"/>
        <w:rPr>
          <w:rFonts w:ascii="Arial" w:hAnsi="Arial" w:cs="Arial"/>
          <w:b/>
          <w:bCs/>
          <w:spacing w:val="15"/>
          <w:sz w:val="32"/>
          <w:szCs w:val="32"/>
        </w:rPr>
      </w:pPr>
      <w:r>
        <w:rPr>
          <w:noProof/>
        </w:rPr>
        <w:pict w14:anchorId="265D2CBA">
          <v:group id="Group 7" o:spid="_x0000_s1099" style="position:absolute;left:0;text-align:left;margin-left:-4.1pt;margin-top:757.55pt;width:612.75pt;height:70.4pt;z-index:251658266" coordsize="77819,8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">
            <v:shape id="_x0000_s1100" style="position:absolute;width:77724;height:8940;flip:y;visibility:visible;mso-wrap-style:square;v-text-anchor:middle" coordsize="7772400,549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" path="m,l7772400,r-12357,549520c1138880,95845,2580503,316402,,264795l,xe" fillcolor="#adb9ca" stroked="f">
              <v:stroke joinstyle="miter"/>
              <v:path arrowok="t" o:connecttype="custom" o:connectlocs="0,0;7772400,0;7760043,894080;0,430827;0,0" o:connectangles="0,0,0,0,0"/>
            </v:shape>
            <v:shape id="_x0000_s1101" style="position:absolute;top:1359;width:77819;height:6737;flip:y;visibility:visible;v-text-anchor:middle" coordsize="7782274,412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" adj="-11796480,,5400" path="m,98938r7781925,l7781925,308488v-146779,28578,416311,104209,-880676,104209c4838109,-466606,1150208,337066,,308488l,98938xe" fillcolor="#f2f2f2" stroked="f">
              <v:stroke joinstyle="miter"/>
              <v:formulas/>
              <v:path arrowok="t" o:connecttype="custom" o:connectlocs="0,161518;7781576,161518;7781576,503612;6900940,673735;0,503612;0,161518" o:connectangles="0,0,0,0,0,0" textboxrect="0,0,7782274,412697"/>
              <v:textbox>
                <w:txbxContent>
                  <w:p w14:paraId="56F0927A" w14:textId="77777777" w:rsidR="00ED752E" w:rsidRPr="0057533D" w:rsidRDefault="00ED752E" w:rsidP="00ED752E">
                    <w:pPr>
                      <w:jc w:val="center"/>
                      <w:rPr>
                        <w:rFonts w:ascii="Cambria Math" w:hAnsi="Cambria Math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</v:group>
        </w:pict>
      </w:r>
      <w:r>
        <w:rPr>
          <w:noProof/>
        </w:rPr>
        <w:pict w14:anchorId="72846AEB">
          <v:shape id="_x0000_s1097" style="position:absolute;left:0;text-align:left;margin-left:-.45pt;margin-top:710.25pt;width:612pt;height:70.4pt;flip:y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772400,549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" path="m,l7772400,r-12357,549520c1138880,95845,2580503,316402,,264795l,xe" fillcolor="#adb9ca" stroked="f">
            <v:stroke joinstyle="miter"/>
            <v:path arrowok="t" o:connecttype="custom" o:connectlocs="0,0;7772400,0;7760043,894080;0,430827;0,0" o:connectangles="0,0,0,0,0"/>
          </v:shape>
        </w:pict>
      </w:r>
      <w:r>
        <w:rPr>
          <w:noProof/>
        </w:rPr>
        <w:pict w14:anchorId="3569D209">
          <v:shape id="_x0000_s1096" style="position:absolute;left:0;text-align:left;margin-left:-.45pt;margin-top:720.95pt;width:612.75pt;height:53.05pt;flip:y;z-index:251658265;visibility:visible;v-text-anchor:middle" coordsize="7782274,41269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" adj="-11796480,,5400" path="m,98938r7781925,l7781925,308488v-146779,28578,416311,104209,-880676,104209c4838109,-466606,1150208,337066,,308488l,98938xe" fillcolor="#f2f2f2" stroked="f">
            <v:stroke joinstyle="miter"/>
            <v:formulas/>
            <v:path arrowok="t" o:connecttype="custom" o:connectlocs="0,161518;7781576,161518;7781576,503612;6900940,673735;0,503612;0,161518" o:connectangles="0,0,0,0,0,0" textboxrect="0,0,7782274,412697"/>
            <v:textbox>
              <w:txbxContent>
                <w:p w14:paraId="23A285B9" w14:textId="77777777" w:rsidR="004E68CB" w:rsidRPr="0057533D" w:rsidRDefault="004E68CB" w:rsidP="004E68CB">
                  <w:pPr>
                    <w:jc w:val="center"/>
                    <w:rPr>
                      <w:rFonts w:ascii="Cambria Math" w:hAnsi="Cambria Math"/>
                      <w:b/>
                      <w:bCs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C316F33">
          <v:shape id="_x0000_s1088" style="position:absolute;left:0;text-align:left;margin-left:-.45pt;margin-top:710.25pt;width:612pt;height:70.4pt;flip:y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772400,549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" path="m,l7772400,r-12357,549520c1138880,95845,2580503,316402,,264795l,xe" fillcolor="#adb9ca" stroked="f">
            <v:stroke joinstyle="miter"/>
            <v:path arrowok="t" o:connecttype="custom" o:connectlocs="0,0;7772400,0;7760043,894080;0,430827;0,0" o:connectangles="0,0,0,0,0"/>
          </v:shape>
        </w:pict>
      </w:r>
      <w:r>
        <w:rPr>
          <w:noProof/>
        </w:rPr>
        <w:pict w14:anchorId="46E71BF1">
          <v:shape id="_x0000_s1087" style="position:absolute;left:0;text-align:left;margin-left:-.45pt;margin-top:720.95pt;width:612.75pt;height:53.05pt;flip:y;z-index:251658259;visibility:visible;v-text-anchor:middle" coordsize="7782274,41269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" adj="-11796480,,5400" path="m,98938r7781925,l7781925,308488v-146779,28578,416311,104209,-880676,104209c4838109,-466606,1150208,337066,,308488l,98938xe" fillcolor="#f2f2f2" stroked="f">
            <v:stroke joinstyle="miter"/>
            <v:formulas/>
            <v:path arrowok="t" o:connecttype="custom" o:connectlocs="0,161518;7781576,161518;7781576,503612;6900940,673735;0,503612;0,161518" o:connectangles="0,0,0,0,0,0" textboxrect="0,0,7782274,412697"/>
            <v:textbox style="mso-next-textbox:#_x0000_s1087">
              <w:txbxContent>
                <w:p w14:paraId="57D8397F" w14:textId="77777777" w:rsidR="005B7946" w:rsidRPr="0057533D" w:rsidRDefault="005B7946" w:rsidP="005B7946">
                  <w:pPr>
                    <w:jc w:val="center"/>
                    <w:rPr>
                      <w:rFonts w:ascii="Cambria Math" w:hAnsi="Cambria Math"/>
                      <w:b/>
                      <w:bCs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7CFDB9C6" w14:textId="68E8D9CC" w:rsidR="00FE5D41" w:rsidRDefault="00060EEB">
      <w:pPr>
        <w:spacing w:line="276" w:lineRule="auto"/>
        <w:rPr>
          <w:rFonts w:ascii="Arial" w:hAnsi="Arial" w:cs="Arial"/>
          <w:b/>
          <w:bCs/>
          <w:spacing w:val="15"/>
          <w:sz w:val="32"/>
          <w:szCs w:val="32"/>
        </w:rPr>
      </w:pPr>
      <w:r>
        <w:rPr>
          <w:noProof/>
        </w:rPr>
        <w:pict w14:anchorId="3C2967B9">
          <v:shape id="_x0000_s1095" style="position:absolute;margin-left:-.45pt;margin-top:710.25pt;width:612pt;height:70.4pt;flip:y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772400,549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" path="m,l7772400,r-12357,549520c1138880,95845,2580503,316402,,264795l,xe" fillcolor="#adb9ca" stroked="f">
            <v:stroke joinstyle="miter"/>
            <v:path arrowok="t" o:connecttype="custom" o:connectlocs="0,0;7772400,0;7760043,894080;0,430827;0,0" o:connectangles="0,0,0,0,0"/>
          </v:shape>
        </w:pict>
      </w:r>
      <w:r>
        <w:rPr>
          <w:noProof/>
        </w:rPr>
        <w:pict w14:anchorId="18768023">
          <v:shape id="_x0000_s1094" style="position:absolute;margin-left:-.45pt;margin-top:720.95pt;width:612.75pt;height:53.05pt;flip:y;z-index:251658263;visibility:visible;v-text-anchor:middle" coordsize="7782274,41269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" adj="-11796480,,5400" path="m,98938r7781925,l7781925,308488v-146779,28578,416311,104209,-880676,104209c4838109,-466606,1150208,337066,,308488l,98938xe" fillcolor="#f2f2f2" stroked="f">
            <v:stroke joinstyle="miter"/>
            <v:formulas/>
            <v:path arrowok="t" o:connecttype="custom" o:connectlocs="0,161518;7781576,161518;7781576,503612;6900940,673735;0,503612;0,161518" o:connectangles="0,0,0,0,0,0" textboxrect="0,0,7782274,412697"/>
            <v:textbox>
              <w:txbxContent>
                <w:p w14:paraId="0FFE8081" w14:textId="77777777" w:rsidR="004E68CB" w:rsidRPr="0057533D" w:rsidRDefault="004E68CB" w:rsidP="004E68CB">
                  <w:pPr>
                    <w:jc w:val="center"/>
                    <w:rPr>
                      <w:rFonts w:ascii="Cambria Math" w:hAnsi="Cambria Math"/>
                      <w:b/>
                      <w:bCs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AB9AC92">
          <v:shape id="_x0000_s1093" style="position:absolute;margin-left:-.45pt;margin-top:710.25pt;width:612pt;height:70.4pt;flip:y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772400,549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" path="m,l7772400,r-12357,549520c1138880,95845,2580503,316402,,264795l,xe" fillcolor="#adb9ca" stroked="f">
            <v:stroke joinstyle="miter"/>
            <v:path arrowok="t" o:connecttype="custom" o:connectlocs="0,0;7772400,0;7760043,894080;0,430827;0,0" o:connectangles="0,0,0,0,0"/>
          </v:shape>
        </w:pict>
      </w:r>
      <w:r>
        <w:rPr>
          <w:noProof/>
        </w:rPr>
        <w:pict w14:anchorId="6BD81B08">
          <v:shape id="_x0000_s1092" style="position:absolute;margin-left:-.45pt;margin-top:720.95pt;width:612.75pt;height:53.05pt;flip:y;z-index:251658261;visibility:visible;v-text-anchor:middle" coordsize="7782274,41269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" adj="-11796480,,5400" path="m,98938r7781925,l7781925,308488v-146779,28578,416311,104209,-880676,104209c4838109,-466606,1150208,337066,,308488l,98938xe" fillcolor="#f2f2f2" stroked="f">
            <v:stroke joinstyle="miter"/>
            <v:formulas/>
            <v:path arrowok="t" o:connecttype="custom" o:connectlocs="0,161518;7781576,161518;7781576,503612;6900940,673735;0,503612;0,161518" o:connectangles="0,0,0,0,0,0" textboxrect="0,0,7782274,412697"/>
            <v:textbox>
              <w:txbxContent>
                <w:p w14:paraId="7E0786A3" w14:textId="77777777" w:rsidR="004E68CB" w:rsidRPr="0057533D" w:rsidRDefault="004E68CB" w:rsidP="004E68CB">
                  <w:pPr>
                    <w:jc w:val="center"/>
                    <w:rPr>
                      <w:rFonts w:ascii="Cambria Math" w:hAnsi="Cambria Math"/>
                      <w:b/>
                      <w:bCs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4BD71C3C" w14:textId="35E33D4A" w:rsidR="00FE5D41" w:rsidRDefault="00060EEB">
      <w:pPr>
        <w:spacing w:line="276" w:lineRule="auto"/>
        <w:rPr>
          <w:rFonts w:ascii="Arial" w:hAnsi="Arial" w:cs="Arial"/>
          <w:b/>
          <w:bCs/>
          <w:spacing w:val="15"/>
          <w:sz w:val="32"/>
          <w:szCs w:val="32"/>
        </w:rPr>
      </w:pPr>
      <w:r>
        <w:rPr>
          <w:noProof/>
        </w:rPr>
        <w:pict w14:anchorId="60EFD1A6">
          <v:group id="Group 6" o:spid="_x0000_s1110" style="position:absolute;margin-left:-53.5pt;margin-top:7.8pt;width:612.75pt;height:78.65pt;z-index:251658268" coordsize="77819,8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">
            <v:shape id="_x0000_s1111" style="position:absolute;width:77724;height:8940;flip:y;visibility:visible;mso-wrap-style:square;v-text-anchor:middle" coordsize="7772400,549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" path="m,l7772400,r-12357,549520c1138880,95845,2580503,316402,,264795l,xe" fillcolor="#adb9ca" stroked="f">
              <v:stroke joinstyle="miter"/>
              <v:path arrowok="t" o:connecttype="custom" o:connectlocs="0,0;7772400,0;7760043,894080;0,430827;0,0" o:connectangles="0,0,0,0,0"/>
            </v:shape>
            <v:shape id="_x0000_s1112" style="position:absolute;top:1359;width:77819;height:6737;flip:y;visibility:visible;v-text-anchor:middle" coordsize="7782274,412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" adj="-11796480,,5400" path="m,98938r7781925,l7781925,308488v-146779,28578,416311,104209,-880676,104209c4838109,-466606,1150208,337066,,308488l,98938xe" fillcolor="#f2f2f2" stroked="f">
              <v:stroke joinstyle="miter"/>
              <v:formulas/>
              <v:path arrowok="t" o:connecttype="custom" o:connectlocs="0,161518;7781576,161518;7781576,503612;6900940,673735;0,503612;0,161518" o:connectangles="0,0,0,0,0,0" textboxrect="0,0,7782274,412697"/>
              <v:textbox style="mso-next-textbox:#_x0000_s1112">
                <w:txbxContent>
                  <w:p w14:paraId="609DD6CB" w14:textId="77777777" w:rsidR="00277B7E" w:rsidRPr="0057533D" w:rsidRDefault="00277B7E" w:rsidP="00277B7E">
                    <w:pPr>
                      <w:jc w:val="center"/>
                      <w:rPr>
                        <w:rFonts w:ascii="Cambria Math" w:hAnsi="Cambria Math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</v:group>
        </w:pict>
      </w:r>
      <w:r>
        <w:rPr>
          <w:noProof/>
        </w:rPr>
        <w:pict w14:anchorId="607B0079">
          <v:group id="_x0000_s1103" style="position:absolute;margin-left:-4.1pt;margin-top:757.55pt;width:612.75pt;height:70.4pt;z-index:251658267" coordsize="77819,8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">
            <v:shape id="_x0000_s1104" style="position:absolute;width:77724;height:8940;flip:y;visibility:visible;mso-wrap-style:square;v-text-anchor:middle" coordsize="7772400,549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" path="m,l7772400,r-12357,549520c1138880,95845,2580503,316402,,264795l,xe" fillcolor="#adb9ca" stroked="f">
              <v:stroke joinstyle="miter"/>
              <v:path arrowok="t" o:connecttype="custom" o:connectlocs="0,0;7772400,0;7760043,894080;0,430827;0,0" o:connectangles="0,0,0,0,0"/>
            </v:shape>
            <v:shape id="_x0000_s1105" style="position:absolute;top:1359;width:77819;height:6737;flip:y;visibility:visible;v-text-anchor:middle" coordsize="7782274,412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" adj="-11796480,,5400" path="m,98938r7781925,l7781925,308488v-146779,28578,416311,104209,-880676,104209c4838109,-466606,1150208,337066,,308488l,98938xe" fillcolor="#f2f2f2" stroked="f">
              <v:stroke joinstyle="miter"/>
              <v:formulas/>
              <v:path arrowok="t" o:connecttype="custom" o:connectlocs="0,161518;7781576,161518;7781576,503612;6900940,673735;0,503612;0,161518" o:connectangles="0,0,0,0,0,0" textboxrect="0,0,7782274,412697"/>
              <v:textbox style="mso-next-textbox:#_x0000_s1105">
                <w:txbxContent>
                  <w:p w14:paraId="1B6A53B8" w14:textId="77777777" w:rsidR="00712351" w:rsidRPr="0057533D" w:rsidRDefault="00712351" w:rsidP="00712351">
                    <w:pPr>
                      <w:jc w:val="center"/>
                      <w:rPr>
                        <w:rFonts w:ascii="Cambria Math" w:hAnsi="Cambria Math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</v:group>
        </w:pict>
      </w:r>
      <w:r>
        <w:rPr>
          <w:noProof/>
        </w:rPr>
        <w:pict w14:anchorId="77A0BA8B">
          <v:shape id="Rectangle 17" o:spid="_x0000_s1086" style="position:absolute;margin-left:-.45pt;margin-top:710.25pt;width:612pt;height:70.4pt;flip:y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772400,549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" path="m,l7772400,r-12357,549520c1138880,95845,2580503,316402,,264795l,xe" fillcolor="#adb9ca" stroked="f">
            <v:stroke joinstyle="miter"/>
            <v:path arrowok="t" o:connecttype="custom" o:connectlocs="0,0;7772400,0;7760043,894080;0,430827;0,0" o:connectangles="0,0,0,0,0"/>
          </v:shape>
        </w:pict>
      </w:r>
      <w:r>
        <w:rPr>
          <w:noProof/>
        </w:rPr>
        <w:pict w14:anchorId="671D6011">
          <v:shape id="Rectangle 19" o:spid="_x0000_s1085" style="position:absolute;margin-left:-.45pt;margin-top:720.95pt;width:612.75pt;height:53.05pt;flip:y;z-index:251658257;visibility:visible;v-text-anchor:middle" coordsize="7782274,41269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" adj="-11796480,,5400" path="m,98938r7781925,l7781925,308488v-146779,28578,416311,104209,-880676,104209c4838109,-466606,1150208,337066,,308488l,98938xe" fillcolor="#f2f2f2" stroked="f">
            <v:stroke joinstyle="miter"/>
            <v:formulas/>
            <v:path arrowok="t" o:connecttype="custom" o:connectlocs="0,161518;7781576,161518;7781576,503612;6900940,673735;0,503612;0,161518" o:connectangles="0,0,0,0,0,0" textboxrect="0,0,7782274,412697"/>
            <v:textbox style="mso-next-textbox:#Rectangle 19">
              <w:txbxContent>
                <w:p w14:paraId="1473D1A1" w14:textId="77777777" w:rsidR="005B7946" w:rsidRPr="0057533D" w:rsidRDefault="005B7946" w:rsidP="005B7946">
                  <w:pPr>
                    <w:jc w:val="center"/>
                    <w:rPr>
                      <w:rFonts w:ascii="Cambria Math" w:hAnsi="Cambria Math"/>
                      <w:b/>
                      <w:bCs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1A4DD155" w14:textId="21362983" w:rsidR="007D5492" w:rsidRDefault="007D5492">
      <w:pPr>
        <w:spacing w:line="276" w:lineRule="auto"/>
        <w:rPr>
          <w:rFonts w:ascii="Arial" w:hAnsi="Arial" w:cs="Arial"/>
          <w:b/>
          <w:bCs/>
          <w:spacing w:val="15"/>
          <w:sz w:val="32"/>
          <w:szCs w:val="32"/>
        </w:rPr>
      </w:pPr>
    </w:p>
    <w:p w14:paraId="4A4D49B9" w14:textId="77777777" w:rsidR="007D5492" w:rsidRDefault="007D5492">
      <w:pPr>
        <w:spacing w:line="276" w:lineRule="auto"/>
        <w:rPr>
          <w:rFonts w:ascii="Arial" w:hAnsi="Arial" w:cs="Arial"/>
          <w:b/>
          <w:bCs/>
          <w:spacing w:val="15"/>
          <w:sz w:val="32"/>
          <w:szCs w:val="32"/>
        </w:rPr>
      </w:pPr>
    </w:p>
    <w:p w14:paraId="21996DB4" w14:textId="0F3446A1" w:rsidR="007D6832" w:rsidRPr="00942836" w:rsidRDefault="006F416B" w:rsidP="15F6DA88">
      <w:pPr>
        <w:pStyle w:val="Heading1"/>
        <w:pBdr>
          <w:bottom w:val="thickThinSmallGap" w:sz="12" w:space="0" w:color="787777"/>
        </w:pBdr>
        <w:shd w:val="clear" w:color="auto" w:fill="F1F4FE"/>
        <w:rPr>
          <w:rFonts w:ascii="Arial" w:hAnsi="Arial" w:cs="Arial"/>
          <w:b/>
          <w:color w:val="auto"/>
          <w:sz w:val="32"/>
          <w:szCs w:val="32"/>
        </w:rPr>
      </w:pPr>
      <w:r w:rsidRPr="00942836">
        <w:rPr>
          <w:rFonts w:ascii="Arial" w:hAnsi="Arial" w:cs="Arial"/>
          <w:b/>
          <w:color w:val="auto"/>
          <w:sz w:val="32"/>
          <w:szCs w:val="32"/>
        </w:rPr>
        <w:t>Progress</w:t>
      </w:r>
      <w:r w:rsidR="007A7114" w:rsidRPr="00942836">
        <w:rPr>
          <w:rFonts w:ascii="Arial" w:hAnsi="Arial" w:cs="Arial"/>
          <w:b/>
          <w:color w:val="auto"/>
          <w:sz w:val="32"/>
          <w:szCs w:val="32"/>
        </w:rPr>
        <w:t xml:space="preserve"> </w:t>
      </w:r>
      <w:r w:rsidR="00A5075D" w:rsidRPr="00942836">
        <w:rPr>
          <w:rFonts w:ascii="Arial" w:hAnsi="Arial" w:cs="Arial"/>
          <w:b/>
          <w:color w:val="auto"/>
          <w:sz w:val="32"/>
          <w:szCs w:val="32"/>
        </w:rPr>
        <w:t>Report</w:t>
      </w:r>
    </w:p>
    <w:p w14:paraId="16125B42" w14:textId="77777777" w:rsidR="001237B1" w:rsidRPr="00F3442E" w:rsidRDefault="006F416B" w:rsidP="00C73B12">
      <w:pPr>
        <w:pStyle w:val="Heading2"/>
        <w:numPr>
          <w:ilvl w:val="0"/>
          <w:numId w:val="11"/>
        </w:numPr>
        <w:spacing w:before="0" w:line="240" w:lineRule="auto"/>
        <w:rPr>
          <w:rFonts w:ascii="Arial" w:hAnsi="Arial" w:cs="Arial"/>
          <w:sz w:val="28"/>
          <w:szCs w:val="28"/>
        </w:rPr>
      </w:pPr>
      <w:r w:rsidRPr="00F3442E">
        <w:rPr>
          <w:rFonts w:ascii="Arial" w:hAnsi="Arial" w:cs="Arial"/>
          <w:sz w:val="28"/>
          <w:szCs w:val="28"/>
        </w:rPr>
        <w:t>Project Details</w:t>
      </w:r>
    </w:p>
    <w:p w14:paraId="5943BB65" w14:textId="77777777" w:rsidR="001237B1" w:rsidRPr="00076119" w:rsidRDefault="001237B1" w:rsidP="001237B1">
      <w:pPr>
        <w:spacing w:before="0" w:after="0"/>
      </w:pPr>
    </w:p>
    <w:tbl>
      <w:tblPr>
        <w:tblStyle w:val="CHECTable1"/>
        <w:tblW w:w="10008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8170"/>
      </w:tblGrid>
      <w:tr w:rsidR="003D02CC" w:rsidRPr="00076119" w14:paraId="267FCE17" w14:textId="77777777" w:rsidTr="00DD1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38" w:type="dxa"/>
            <w:shd w:val="clear" w:color="auto" w:fill="F1F4FE"/>
          </w:tcPr>
          <w:p w14:paraId="1678EDAB" w14:textId="1AFCBAB0" w:rsidR="003D02CC" w:rsidRPr="00BD0F2E" w:rsidRDefault="003D02CC" w:rsidP="007A7114">
            <w:pPr>
              <w:spacing w:before="120"/>
              <w:rPr>
                <w:rFonts w:ascii="Arial" w:hAnsi="Arial" w:cs="Arial"/>
                <w:b w:val="0"/>
                <w:bCs/>
              </w:rPr>
            </w:pPr>
            <w:r w:rsidRPr="00BD0F2E">
              <w:rPr>
                <w:rFonts w:ascii="Arial" w:hAnsi="Arial" w:cs="Arial"/>
                <w:b w:val="0"/>
                <w:bCs/>
              </w:rPr>
              <w:t>Project name</w:t>
            </w:r>
          </w:p>
        </w:tc>
        <w:tc>
          <w:tcPr>
            <w:tcW w:w="8170" w:type="dxa"/>
          </w:tcPr>
          <w:p w14:paraId="69F63C9A" w14:textId="77777777" w:rsidR="003D02CC" w:rsidRPr="00076119" w:rsidRDefault="003D02CC" w:rsidP="006F416B">
            <w:pPr>
              <w:spacing w:before="120"/>
              <w:rPr>
                <w:rFonts w:ascii="Arial" w:hAnsi="Arial" w:cs="Arial"/>
                <w:b w:val="0"/>
                <w:bCs/>
              </w:rPr>
            </w:pPr>
          </w:p>
        </w:tc>
      </w:tr>
      <w:tr w:rsidR="00C73B12" w:rsidRPr="00076119" w14:paraId="4915C4B2" w14:textId="77777777" w:rsidTr="009B0557">
        <w:tc>
          <w:tcPr>
            <w:tcW w:w="1838" w:type="dxa"/>
            <w:shd w:val="clear" w:color="auto" w:fill="F1F4FE"/>
          </w:tcPr>
          <w:p w14:paraId="04719FF3" w14:textId="77777777" w:rsidR="00C73B12" w:rsidRPr="00BD0F2E" w:rsidRDefault="00C73B12" w:rsidP="009B0557">
            <w:pPr>
              <w:spacing w:before="120"/>
              <w:rPr>
                <w:rFonts w:ascii="Arial" w:hAnsi="Arial" w:cs="Arial"/>
                <w:bCs/>
              </w:rPr>
            </w:pPr>
            <w:r w:rsidRPr="00BD0F2E">
              <w:rPr>
                <w:rFonts w:ascii="Arial" w:hAnsi="Arial" w:cs="Arial"/>
                <w:bCs/>
              </w:rPr>
              <w:t>Project Manager</w:t>
            </w:r>
          </w:p>
        </w:tc>
        <w:tc>
          <w:tcPr>
            <w:tcW w:w="8170" w:type="dxa"/>
          </w:tcPr>
          <w:p w14:paraId="1611EF4B" w14:textId="77777777" w:rsidR="00C73B12" w:rsidRPr="00C73B12" w:rsidRDefault="00C73B12" w:rsidP="009B0557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</w:tr>
      <w:tr w:rsidR="003D02CC" w:rsidRPr="00076119" w14:paraId="66D6D2D6" w14:textId="77777777" w:rsidTr="00DD16C7">
        <w:tc>
          <w:tcPr>
            <w:tcW w:w="1838" w:type="dxa"/>
            <w:shd w:val="clear" w:color="auto" w:fill="F1F4FE"/>
          </w:tcPr>
          <w:p w14:paraId="5D2828EF" w14:textId="3AB3B392" w:rsidR="003D02CC" w:rsidRPr="00BD0F2E" w:rsidRDefault="003D02CC" w:rsidP="007A7114">
            <w:pPr>
              <w:spacing w:before="120"/>
              <w:rPr>
                <w:rFonts w:ascii="Arial" w:hAnsi="Arial" w:cs="Arial"/>
                <w:bCs/>
              </w:rPr>
            </w:pPr>
            <w:r w:rsidRPr="00BD0F2E">
              <w:rPr>
                <w:rFonts w:ascii="Arial" w:hAnsi="Arial" w:cs="Arial"/>
                <w:bCs/>
              </w:rPr>
              <w:t>Reporting period</w:t>
            </w:r>
          </w:p>
        </w:tc>
        <w:tc>
          <w:tcPr>
            <w:tcW w:w="8170" w:type="dxa"/>
          </w:tcPr>
          <w:p w14:paraId="58198A2D" w14:textId="77777777" w:rsidR="003D02CC" w:rsidRPr="00076119" w:rsidRDefault="003D02CC" w:rsidP="006F416B">
            <w:pPr>
              <w:spacing w:before="120"/>
              <w:rPr>
                <w:rFonts w:ascii="Arial" w:hAnsi="Arial" w:cs="Arial"/>
              </w:rPr>
            </w:pPr>
          </w:p>
        </w:tc>
      </w:tr>
      <w:tr w:rsidR="003D02CC" w:rsidRPr="00076119" w14:paraId="2241B019" w14:textId="77777777" w:rsidTr="00DD16C7">
        <w:tc>
          <w:tcPr>
            <w:tcW w:w="1838" w:type="dxa"/>
            <w:shd w:val="clear" w:color="auto" w:fill="F1F4FE"/>
          </w:tcPr>
          <w:p w14:paraId="0AED8FAA" w14:textId="78F71A2A" w:rsidR="003D02CC" w:rsidRPr="00BD0F2E" w:rsidRDefault="003D02CC" w:rsidP="007A7114">
            <w:pPr>
              <w:spacing w:before="120"/>
              <w:rPr>
                <w:rFonts w:ascii="Arial" w:hAnsi="Arial" w:cs="Arial"/>
                <w:bCs/>
              </w:rPr>
            </w:pPr>
            <w:r w:rsidRPr="00BD0F2E">
              <w:rPr>
                <w:rFonts w:ascii="Arial" w:hAnsi="Arial" w:cs="Arial"/>
                <w:bCs/>
              </w:rPr>
              <w:t>Date submitted</w:t>
            </w:r>
          </w:p>
        </w:tc>
        <w:tc>
          <w:tcPr>
            <w:tcW w:w="8170" w:type="dxa"/>
          </w:tcPr>
          <w:p w14:paraId="4C277F0B" w14:textId="77777777" w:rsidR="003D02CC" w:rsidRPr="00076119" w:rsidRDefault="003D02CC" w:rsidP="006F416B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</w:tr>
      <w:tr w:rsidR="003D02CC" w:rsidRPr="00076119" w14:paraId="20F4CB50" w14:textId="77777777" w:rsidTr="00DD16C7">
        <w:tc>
          <w:tcPr>
            <w:tcW w:w="1838" w:type="dxa"/>
            <w:shd w:val="clear" w:color="auto" w:fill="F1F4FE"/>
          </w:tcPr>
          <w:p w14:paraId="6AB3F90C" w14:textId="37C76EEC" w:rsidR="003D02CC" w:rsidRPr="00BD0F2E" w:rsidRDefault="003D02CC" w:rsidP="007A7114">
            <w:pPr>
              <w:spacing w:before="120"/>
              <w:rPr>
                <w:rFonts w:ascii="Arial" w:hAnsi="Arial" w:cs="Arial"/>
                <w:bCs/>
              </w:rPr>
            </w:pPr>
            <w:r w:rsidRPr="00BD0F2E">
              <w:rPr>
                <w:rFonts w:ascii="Arial" w:hAnsi="Arial" w:cs="Arial"/>
                <w:bCs/>
              </w:rPr>
              <w:t>Project due Date</w:t>
            </w:r>
          </w:p>
        </w:tc>
        <w:tc>
          <w:tcPr>
            <w:tcW w:w="8170" w:type="dxa"/>
          </w:tcPr>
          <w:p w14:paraId="0E7B0829" w14:textId="77777777" w:rsidR="003D02CC" w:rsidRPr="00076119" w:rsidRDefault="003D02CC" w:rsidP="006F416B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</w:tr>
    </w:tbl>
    <w:p w14:paraId="0E8A2DB4" w14:textId="35FCD40E" w:rsidR="000B3164" w:rsidRPr="000B3164" w:rsidRDefault="000B3164" w:rsidP="00A343E4">
      <w:pPr>
        <w:spacing w:before="0" w:after="0"/>
      </w:pPr>
      <w:bookmarkStart w:id="0" w:name="_Toc322274493"/>
    </w:p>
    <w:p w14:paraId="4ED20DAB" w14:textId="3866A756" w:rsidR="001237B1" w:rsidRPr="00F74F35" w:rsidRDefault="006F416B" w:rsidP="00C73B12">
      <w:pPr>
        <w:pStyle w:val="Heading2"/>
        <w:numPr>
          <w:ilvl w:val="0"/>
          <w:numId w:val="11"/>
        </w:numPr>
        <w:spacing w:before="0" w:line="240" w:lineRule="auto"/>
        <w:rPr>
          <w:rFonts w:ascii="Arial" w:hAnsi="Arial" w:cs="Arial"/>
          <w:sz w:val="28"/>
          <w:szCs w:val="28"/>
        </w:rPr>
      </w:pPr>
      <w:r w:rsidRPr="00F3442E">
        <w:rPr>
          <w:rFonts w:ascii="Arial" w:hAnsi="Arial" w:cs="Arial"/>
          <w:sz w:val="28"/>
          <w:szCs w:val="28"/>
        </w:rPr>
        <w:t>Summary</w:t>
      </w:r>
    </w:p>
    <w:p w14:paraId="6B6341B8" w14:textId="7D3618B3" w:rsidR="006F416B" w:rsidRPr="0063029E" w:rsidRDefault="00823808" w:rsidP="00FF0743">
      <w:pPr>
        <w:spacing w:before="0" w:after="0" w:line="240" w:lineRule="auto"/>
        <w:jc w:val="both"/>
        <w:rPr>
          <w:rFonts w:ascii="Arial" w:hAnsi="Arial" w:cs="Arial"/>
          <w:sz w:val="24"/>
          <w:szCs w:val="24"/>
        </w:rPr>
      </w:pPr>
      <w:r w:rsidRPr="0063029E">
        <w:rPr>
          <w:rFonts w:ascii="Arial" w:hAnsi="Arial" w:cs="Arial"/>
          <w:sz w:val="24"/>
          <w:szCs w:val="24"/>
        </w:rPr>
        <w:t>Short</w:t>
      </w:r>
      <w:r w:rsidR="006F416B" w:rsidRPr="0063029E">
        <w:rPr>
          <w:rFonts w:ascii="Arial" w:hAnsi="Arial" w:cs="Arial"/>
          <w:sz w:val="24"/>
          <w:szCs w:val="24"/>
        </w:rPr>
        <w:t xml:space="preserve"> summary of </w:t>
      </w:r>
      <w:r w:rsidR="006E33E0">
        <w:rPr>
          <w:rFonts w:ascii="Arial" w:hAnsi="Arial" w:cs="Arial"/>
          <w:iCs/>
          <w:sz w:val="24"/>
          <w:szCs w:val="24"/>
        </w:rPr>
        <w:t>Project’s</w:t>
      </w:r>
      <w:r w:rsidR="006F416B" w:rsidRPr="00EB58F5">
        <w:rPr>
          <w:rFonts w:ascii="Arial" w:hAnsi="Arial" w:cs="Arial"/>
          <w:iCs/>
          <w:sz w:val="24"/>
          <w:szCs w:val="24"/>
        </w:rPr>
        <w:t xml:space="preserve"> </w:t>
      </w:r>
      <w:r w:rsidR="006F416B" w:rsidRPr="0063029E">
        <w:rPr>
          <w:rFonts w:ascii="Arial" w:hAnsi="Arial" w:cs="Arial"/>
          <w:sz w:val="24"/>
          <w:szCs w:val="24"/>
        </w:rPr>
        <w:t xml:space="preserve">progress </w:t>
      </w:r>
      <w:r w:rsidR="00647215" w:rsidRPr="0063029E">
        <w:rPr>
          <w:rFonts w:ascii="Arial" w:hAnsi="Arial" w:cs="Arial"/>
          <w:sz w:val="24"/>
          <w:szCs w:val="24"/>
        </w:rPr>
        <w:t>that</w:t>
      </w:r>
      <w:r w:rsidR="006F416B" w:rsidRPr="0063029E">
        <w:rPr>
          <w:rFonts w:ascii="Arial" w:hAnsi="Arial" w:cs="Arial"/>
          <w:sz w:val="24"/>
          <w:szCs w:val="24"/>
        </w:rPr>
        <w:t xml:space="preserve"> could be shared with </w:t>
      </w:r>
      <w:r w:rsidR="00647215" w:rsidRPr="0063029E">
        <w:rPr>
          <w:rFonts w:ascii="Arial" w:hAnsi="Arial" w:cs="Arial"/>
          <w:sz w:val="24"/>
          <w:szCs w:val="24"/>
        </w:rPr>
        <w:t xml:space="preserve">the </w:t>
      </w:r>
      <w:r w:rsidR="006F416B" w:rsidRPr="0063029E">
        <w:rPr>
          <w:rFonts w:ascii="Arial" w:hAnsi="Arial" w:cs="Arial"/>
          <w:sz w:val="24"/>
          <w:szCs w:val="24"/>
        </w:rPr>
        <w:t xml:space="preserve">stakeholders. </w:t>
      </w:r>
    </w:p>
    <w:bookmarkEnd w:id="0"/>
    <w:p w14:paraId="59DD1F90" w14:textId="77777777" w:rsidR="00823808" w:rsidRPr="001237B1" w:rsidRDefault="00823808" w:rsidP="001237B1">
      <w:pPr>
        <w:pStyle w:val="Heading2"/>
        <w:spacing w:before="0" w:line="240" w:lineRule="auto"/>
        <w:rPr>
          <w:rFonts w:ascii="Arial" w:hAnsi="Arial" w:cs="Arial"/>
        </w:rPr>
      </w:pPr>
    </w:p>
    <w:p w14:paraId="016C023A" w14:textId="62DBC1DA" w:rsidR="00823808" w:rsidRPr="00F74F35" w:rsidRDefault="00F25AD7" w:rsidP="00C73B12">
      <w:pPr>
        <w:pStyle w:val="Heading2"/>
        <w:numPr>
          <w:ilvl w:val="0"/>
          <w:numId w:val="11"/>
        </w:numPr>
        <w:spacing w:before="0" w:line="240" w:lineRule="auto"/>
        <w:rPr>
          <w:rFonts w:ascii="Arial" w:hAnsi="Arial" w:cs="Arial"/>
          <w:sz w:val="28"/>
          <w:szCs w:val="28"/>
        </w:rPr>
      </w:pPr>
      <w:r w:rsidRPr="009A2FB2">
        <w:rPr>
          <w:rFonts w:ascii="Arial" w:hAnsi="Arial" w:cs="Arial"/>
          <w:sz w:val="28"/>
          <w:szCs w:val="28"/>
        </w:rPr>
        <w:t>Activities &amp; Outputs</w:t>
      </w:r>
    </w:p>
    <w:p w14:paraId="56F4C45B" w14:textId="7698C3AF" w:rsidR="000B3164" w:rsidRPr="009738C6" w:rsidRDefault="000B3164" w:rsidP="002339D4">
      <w:pPr>
        <w:spacing w:before="0" w:after="0" w:line="360" w:lineRule="auto"/>
        <w:jc w:val="both"/>
        <w:rPr>
          <w:rFonts w:ascii="Arial" w:hAnsi="Arial" w:cs="Arial"/>
          <w:iCs/>
          <w:sz w:val="24"/>
          <w:szCs w:val="24"/>
        </w:rPr>
      </w:pPr>
      <w:r w:rsidRPr="009738C6">
        <w:rPr>
          <w:rFonts w:ascii="Arial" w:hAnsi="Arial" w:cs="Arial"/>
          <w:iCs/>
          <w:sz w:val="24"/>
          <w:szCs w:val="24"/>
        </w:rPr>
        <w:t>Co</w:t>
      </w:r>
      <w:r w:rsidR="00F001C9" w:rsidRPr="009738C6">
        <w:rPr>
          <w:rFonts w:ascii="Arial" w:hAnsi="Arial" w:cs="Arial"/>
          <w:iCs/>
          <w:sz w:val="24"/>
          <w:szCs w:val="24"/>
        </w:rPr>
        <w:t xml:space="preserve">mplete the following table according to the </w:t>
      </w:r>
      <w:r w:rsidRPr="009738C6">
        <w:rPr>
          <w:rFonts w:ascii="Arial" w:hAnsi="Arial" w:cs="Arial"/>
          <w:iCs/>
          <w:sz w:val="24"/>
          <w:szCs w:val="24"/>
        </w:rPr>
        <w:t>activity in</w:t>
      </w:r>
      <w:r w:rsidR="00F001C9" w:rsidRPr="009738C6">
        <w:rPr>
          <w:rFonts w:ascii="Arial" w:hAnsi="Arial" w:cs="Arial"/>
          <w:iCs/>
          <w:sz w:val="24"/>
          <w:szCs w:val="24"/>
        </w:rPr>
        <w:t xml:space="preserve"> your</w:t>
      </w:r>
      <w:r w:rsidRPr="009738C6">
        <w:rPr>
          <w:rFonts w:ascii="Arial" w:hAnsi="Arial" w:cs="Arial"/>
          <w:iCs/>
          <w:sz w:val="24"/>
          <w:szCs w:val="24"/>
        </w:rPr>
        <w:t xml:space="preserve"> project. Describe your progress with the activity and the outputs generated. </w:t>
      </w:r>
      <w:r w:rsidR="00F001C9" w:rsidRPr="009738C6">
        <w:rPr>
          <w:rFonts w:ascii="Arial" w:hAnsi="Arial" w:cs="Arial"/>
          <w:iCs/>
          <w:sz w:val="24"/>
          <w:szCs w:val="24"/>
        </w:rPr>
        <w:t>Select</w:t>
      </w:r>
      <w:r w:rsidRPr="009738C6">
        <w:rPr>
          <w:rFonts w:ascii="Arial" w:hAnsi="Arial" w:cs="Arial"/>
          <w:iCs/>
          <w:sz w:val="24"/>
          <w:szCs w:val="24"/>
        </w:rPr>
        <w:t xml:space="preserve"> a status for each activity (achieved, in progress, challenges or not started).</w:t>
      </w:r>
    </w:p>
    <w:p w14:paraId="708485B0" w14:textId="77777777" w:rsidR="009738C6" w:rsidRPr="008525EA" w:rsidRDefault="009738C6" w:rsidP="002339D4">
      <w:pPr>
        <w:spacing w:before="0" w:after="0" w:line="360" w:lineRule="auto"/>
        <w:jc w:val="both"/>
        <w:rPr>
          <w:rFonts w:ascii="Arial" w:hAnsi="Arial" w:cs="Arial"/>
          <w:b/>
          <w:bCs/>
          <w:iCs/>
        </w:rPr>
      </w:pPr>
    </w:p>
    <w:p w14:paraId="74D09784" w14:textId="06B748F1" w:rsidR="001237B1" w:rsidRPr="008525EA" w:rsidRDefault="00823808" w:rsidP="00F74F35">
      <w:pPr>
        <w:spacing w:before="0" w:after="0" w:line="240" w:lineRule="auto"/>
        <w:jc w:val="both"/>
        <w:rPr>
          <w:rFonts w:ascii="Arial" w:hAnsi="Arial" w:cs="Arial"/>
          <w:b/>
          <w:bCs/>
          <w:iCs/>
        </w:rPr>
      </w:pPr>
      <w:r w:rsidRPr="008525EA">
        <w:rPr>
          <w:rFonts w:ascii="Arial" w:hAnsi="Arial" w:cs="Arial"/>
          <w:b/>
          <w:bCs/>
          <w:iCs/>
        </w:rPr>
        <w:t>Activity 1</w:t>
      </w:r>
    </w:p>
    <w:tbl>
      <w:tblPr>
        <w:tblStyle w:val="CHECTable1"/>
        <w:tblW w:w="9990" w:type="dxa"/>
        <w:tblInd w:w="18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79"/>
        <w:gridCol w:w="927"/>
        <w:gridCol w:w="6984"/>
      </w:tblGrid>
      <w:tr w:rsidR="002B46CF" w:rsidRPr="000F4D24" w14:paraId="05C1C57D" w14:textId="77777777" w:rsidTr="00DD1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2079" w:type="dxa"/>
            <w:shd w:val="clear" w:color="auto" w:fill="F1F4FE"/>
          </w:tcPr>
          <w:p w14:paraId="0151A392" w14:textId="77777777" w:rsidR="002B46CF" w:rsidRPr="000F4D24" w:rsidRDefault="002B46CF" w:rsidP="002B46CF">
            <w:pPr>
              <w:spacing w:before="0" w:after="0" w:line="240" w:lineRule="auto"/>
              <w:rPr>
                <w:rFonts w:ascii="Arial" w:hAnsi="Arial" w:cs="Arial"/>
              </w:rPr>
            </w:pPr>
            <w:r w:rsidRPr="000F4D24">
              <w:rPr>
                <w:rFonts w:ascii="Arial" w:hAnsi="Arial" w:cs="Arial"/>
              </w:rPr>
              <w:t>Status</w:t>
            </w:r>
          </w:p>
        </w:tc>
        <w:tc>
          <w:tcPr>
            <w:tcW w:w="7911" w:type="dxa"/>
            <w:gridSpan w:val="2"/>
          </w:tcPr>
          <w:p w14:paraId="33FCD69B" w14:textId="302ACC4B" w:rsidR="002B46CF" w:rsidRPr="000F4D24" w:rsidRDefault="00060EEB" w:rsidP="002B46CF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>
              <w:rPr>
                <w:rFonts w:ascii="Arial" w:hAnsi="Arial" w:cs="Arial"/>
                <w:noProof/>
                <w:lang w:val="en-US"/>
              </w:rPr>
              <w:pict w14:anchorId="1CA96B13">
                <v:rect id="_x0000_s1081" style="position:absolute;margin-left:260.6pt;margin-top:1.5pt;width:9pt;height:7.15pt;z-index:251658255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2A7D6B4E">
                <v:rect id="_x0000_s1079" style="position:absolute;margin-left:163.4pt;margin-top:2pt;width:9pt;height:7.15pt;z-index:251658253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288A5A0B">
                <v:rect id="_x0000_s1080" style="position:absolute;margin-left:84.55pt;margin-top:2pt;width:9pt;height:7.15pt;z-index:251658254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5EAD0F24">
                <v:rect id="_x0000_s1078" style="position:absolute;margin-left:4.8pt;margin-top:1.5pt;width:9pt;height:7.15pt;z-index:251658252;mso-position-horizontal-relative:text;mso-position-vertical-relative:text"/>
              </w:pict>
            </w:r>
            <w:r w:rsidR="002B46CF" w:rsidRPr="00E812E9">
              <w:rPr>
                <w:rFonts w:ascii="Arial" w:hAnsi="Arial" w:cs="Arial"/>
              </w:rPr>
              <w:t xml:space="preserve">        Achieved         </w:t>
            </w:r>
            <w:r w:rsidR="002B46CF">
              <w:rPr>
                <w:rFonts w:ascii="Arial" w:hAnsi="Arial" w:cs="Arial"/>
              </w:rPr>
              <w:t xml:space="preserve">      </w:t>
            </w:r>
            <w:r w:rsidR="002B46CF" w:rsidRPr="00E812E9">
              <w:rPr>
                <w:rFonts w:ascii="Arial" w:hAnsi="Arial" w:cs="Arial"/>
              </w:rPr>
              <w:t xml:space="preserve">In progress        </w:t>
            </w:r>
            <w:r w:rsidR="002B46CF">
              <w:rPr>
                <w:rFonts w:ascii="Arial" w:hAnsi="Arial" w:cs="Arial"/>
              </w:rPr>
              <w:t xml:space="preserve">    </w:t>
            </w:r>
            <w:r w:rsidR="002B46CF" w:rsidRPr="00E812E9">
              <w:rPr>
                <w:rFonts w:ascii="Arial" w:hAnsi="Arial" w:cs="Arial"/>
              </w:rPr>
              <w:t xml:space="preserve">Challenges     </w:t>
            </w:r>
            <w:r w:rsidR="002B46CF">
              <w:rPr>
                <w:rFonts w:ascii="Arial" w:hAnsi="Arial" w:cs="Arial"/>
              </w:rPr>
              <w:t xml:space="preserve">  </w:t>
            </w:r>
            <w:r w:rsidR="002B46CF" w:rsidRPr="00E812E9">
              <w:rPr>
                <w:rFonts w:ascii="Arial" w:hAnsi="Arial" w:cs="Arial"/>
              </w:rPr>
              <w:t xml:space="preserve">    </w:t>
            </w:r>
            <w:r w:rsidR="002B46CF">
              <w:rPr>
                <w:rFonts w:ascii="Arial" w:hAnsi="Arial" w:cs="Arial"/>
              </w:rPr>
              <w:t xml:space="preserve">       </w:t>
            </w:r>
            <w:r w:rsidR="002B46CF" w:rsidRPr="00E812E9">
              <w:rPr>
                <w:rFonts w:ascii="Arial" w:hAnsi="Arial" w:cs="Arial"/>
              </w:rPr>
              <w:t xml:space="preserve">  Not started</w:t>
            </w:r>
          </w:p>
        </w:tc>
      </w:tr>
      <w:tr w:rsidR="002B46CF" w:rsidRPr="000F4D24" w14:paraId="4E4D9254" w14:textId="77777777" w:rsidTr="00DD16C7">
        <w:trPr>
          <w:trHeight w:val="340"/>
        </w:trPr>
        <w:tc>
          <w:tcPr>
            <w:tcW w:w="2079" w:type="dxa"/>
            <w:shd w:val="clear" w:color="auto" w:fill="F1F4FE"/>
          </w:tcPr>
          <w:p w14:paraId="75C20ED5" w14:textId="77777777" w:rsidR="002B46CF" w:rsidRPr="005714DC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5714DC">
              <w:rPr>
                <w:rFonts w:ascii="Arial" w:hAnsi="Arial" w:cs="Arial"/>
                <w:bCs/>
              </w:rPr>
              <w:t>Objective</w:t>
            </w:r>
          </w:p>
        </w:tc>
        <w:tc>
          <w:tcPr>
            <w:tcW w:w="7911" w:type="dxa"/>
            <w:gridSpan w:val="2"/>
            <w:vAlign w:val="bottom"/>
          </w:tcPr>
          <w:p w14:paraId="30BFEF56" w14:textId="3C8C8202" w:rsidR="002B46CF" w:rsidRPr="000F4D24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E379FD" w:rsidRPr="000F4D24" w14:paraId="0E989FEA" w14:textId="77777777" w:rsidTr="00DD16C7">
        <w:trPr>
          <w:trHeight w:val="132"/>
        </w:trPr>
        <w:tc>
          <w:tcPr>
            <w:tcW w:w="2079" w:type="dxa"/>
            <w:vMerge w:val="restart"/>
            <w:shd w:val="clear" w:color="auto" w:fill="F1F4FE"/>
          </w:tcPr>
          <w:p w14:paraId="10F3836D" w14:textId="77777777" w:rsidR="00E379FD" w:rsidRPr="005714DC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5714DC">
              <w:rPr>
                <w:rFonts w:ascii="Arial" w:hAnsi="Arial" w:cs="Arial"/>
                <w:bCs/>
              </w:rPr>
              <w:t>Activity dates</w:t>
            </w:r>
          </w:p>
        </w:tc>
        <w:tc>
          <w:tcPr>
            <w:tcW w:w="927" w:type="dxa"/>
            <w:vAlign w:val="bottom"/>
          </w:tcPr>
          <w:p w14:paraId="6D223EA1" w14:textId="77777777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Cs/>
                <w:highlight w:val="lightGray"/>
              </w:rPr>
            </w:pPr>
            <w:r w:rsidRPr="00E379FD">
              <w:rPr>
                <w:rFonts w:ascii="Arial" w:hAnsi="Arial" w:cs="Arial"/>
                <w:bCs/>
                <w:iCs/>
              </w:rPr>
              <w:t xml:space="preserve">Planned: </w:t>
            </w:r>
          </w:p>
        </w:tc>
        <w:tc>
          <w:tcPr>
            <w:tcW w:w="6984" w:type="dxa"/>
            <w:vAlign w:val="bottom"/>
          </w:tcPr>
          <w:p w14:paraId="1681DA19" w14:textId="64148CA2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Cs/>
                <w:highlight w:val="lightGray"/>
              </w:rPr>
            </w:pPr>
          </w:p>
        </w:tc>
      </w:tr>
      <w:tr w:rsidR="00E379FD" w:rsidRPr="000F4D24" w14:paraId="4DF2F3B6" w14:textId="77777777" w:rsidTr="0DA07F65">
        <w:trPr>
          <w:trHeight w:val="132"/>
        </w:trPr>
        <w:tc>
          <w:tcPr>
            <w:tcW w:w="2079" w:type="dxa"/>
            <w:vMerge/>
          </w:tcPr>
          <w:p w14:paraId="76685D02" w14:textId="77777777" w:rsidR="00E379FD" w:rsidRPr="005714DC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927" w:type="dxa"/>
            <w:vAlign w:val="bottom"/>
          </w:tcPr>
          <w:p w14:paraId="03CBBD79" w14:textId="03641845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Cs/>
              </w:rPr>
            </w:pPr>
            <w:r w:rsidRPr="00E379FD">
              <w:rPr>
                <w:rFonts w:ascii="Arial" w:hAnsi="Arial" w:cs="Arial"/>
                <w:bCs/>
                <w:iCs/>
              </w:rPr>
              <w:t>Actual:</w:t>
            </w:r>
          </w:p>
        </w:tc>
        <w:tc>
          <w:tcPr>
            <w:tcW w:w="6984" w:type="dxa"/>
            <w:vAlign w:val="bottom"/>
          </w:tcPr>
          <w:p w14:paraId="1CC508E5" w14:textId="45BD21F0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Cs/>
              </w:rPr>
            </w:pPr>
          </w:p>
        </w:tc>
      </w:tr>
      <w:tr w:rsidR="002B46CF" w:rsidRPr="000F4D24" w14:paraId="6919BDD2" w14:textId="77777777" w:rsidTr="00DD16C7">
        <w:trPr>
          <w:trHeight w:val="340"/>
        </w:trPr>
        <w:tc>
          <w:tcPr>
            <w:tcW w:w="2079" w:type="dxa"/>
            <w:shd w:val="clear" w:color="auto" w:fill="F1F4FE"/>
          </w:tcPr>
          <w:p w14:paraId="103B9BA4" w14:textId="77777777" w:rsidR="002B46CF" w:rsidRPr="005714DC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5714DC">
              <w:rPr>
                <w:rFonts w:ascii="Arial" w:hAnsi="Arial" w:cs="Arial"/>
                <w:bCs/>
              </w:rPr>
              <w:t>Progress</w:t>
            </w:r>
          </w:p>
        </w:tc>
        <w:tc>
          <w:tcPr>
            <w:tcW w:w="7911" w:type="dxa"/>
            <w:gridSpan w:val="2"/>
            <w:vAlign w:val="bottom"/>
          </w:tcPr>
          <w:p w14:paraId="59CEAEEE" w14:textId="77777777" w:rsidR="002B46CF" w:rsidRPr="000F4D24" w:rsidRDefault="002B46CF" w:rsidP="002B46CF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2B46CF" w:rsidRPr="000F4D24" w14:paraId="41B3C0A2" w14:textId="77777777" w:rsidTr="00DD16C7">
        <w:trPr>
          <w:trHeight w:val="340"/>
        </w:trPr>
        <w:tc>
          <w:tcPr>
            <w:tcW w:w="2079" w:type="dxa"/>
            <w:shd w:val="clear" w:color="auto" w:fill="F1F4FE"/>
          </w:tcPr>
          <w:p w14:paraId="1B940792" w14:textId="77777777" w:rsidR="002B46CF" w:rsidRPr="005714DC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5714DC">
              <w:rPr>
                <w:rFonts w:ascii="Arial" w:hAnsi="Arial" w:cs="Arial"/>
                <w:bCs/>
              </w:rPr>
              <w:t>Outputs created</w:t>
            </w:r>
          </w:p>
        </w:tc>
        <w:tc>
          <w:tcPr>
            <w:tcW w:w="7911" w:type="dxa"/>
            <w:gridSpan w:val="2"/>
            <w:vAlign w:val="bottom"/>
          </w:tcPr>
          <w:p w14:paraId="18F31D32" w14:textId="77777777" w:rsidR="002B46CF" w:rsidRPr="000F4D24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</w:tbl>
    <w:p w14:paraId="15851107" w14:textId="53120DD6" w:rsidR="000212C2" w:rsidRPr="008525EA" w:rsidRDefault="0063029E" w:rsidP="000212C2">
      <w:pPr>
        <w:spacing w:before="0" w:after="0" w:line="240" w:lineRule="auto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/>
        </w:rPr>
        <w:br/>
      </w:r>
      <w:r w:rsidR="00823808" w:rsidRPr="008525EA">
        <w:rPr>
          <w:rFonts w:ascii="Arial" w:hAnsi="Arial" w:cs="Arial"/>
          <w:b/>
          <w:bCs/>
          <w:iCs/>
        </w:rPr>
        <w:t>Activity 2</w:t>
      </w:r>
    </w:p>
    <w:tbl>
      <w:tblPr>
        <w:tblStyle w:val="CHECTable1"/>
        <w:tblW w:w="9990" w:type="dxa"/>
        <w:tblInd w:w="18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079"/>
        <w:gridCol w:w="927"/>
        <w:gridCol w:w="6984"/>
      </w:tblGrid>
      <w:tr w:rsidR="002B46CF" w:rsidRPr="00E812E9" w14:paraId="3BB58E9E" w14:textId="77777777" w:rsidTr="00DD1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2079" w:type="dxa"/>
            <w:shd w:val="clear" w:color="auto" w:fill="F1F4FE"/>
          </w:tcPr>
          <w:p w14:paraId="2CEAF81C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</w:rPr>
            </w:pPr>
            <w:r w:rsidRPr="00E812E9">
              <w:rPr>
                <w:rFonts w:ascii="Arial" w:hAnsi="Arial" w:cs="Arial"/>
              </w:rPr>
              <w:t>Status</w:t>
            </w:r>
          </w:p>
        </w:tc>
        <w:tc>
          <w:tcPr>
            <w:tcW w:w="7911" w:type="dxa"/>
            <w:gridSpan w:val="2"/>
          </w:tcPr>
          <w:p w14:paraId="4D3D1759" w14:textId="132FBDF3" w:rsidR="002B46CF" w:rsidRPr="00E812E9" w:rsidRDefault="00060EEB" w:rsidP="002B46CF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>
              <w:rPr>
                <w:rFonts w:ascii="Arial" w:hAnsi="Arial" w:cs="Arial"/>
                <w:noProof/>
                <w:lang w:val="en-US"/>
              </w:rPr>
              <w:pict w14:anchorId="089E50FE">
                <v:rect id="_x0000_s1077" style="position:absolute;margin-left:260.6pt;margin-top:1.5pt;width:9pt;height:7.15pt;z-index:251658251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3C95D39A">
                <v:rect id="_x0000_s1075" style="position:absolute;margin-left:163.4pt;margin-top:2pt;width:9pt;height:7.15pt;z-index:251658249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5AE37EAE">
                <v:rect id="_x0000_s1076" style="position:absolute;margin-left:84.55pt;margin-top:2pt;width:9pt;height:7.15pt;z-index:251658250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647FBAD7">
                <v:rect id="_x0000_s1074" style="position:absolute;margin-left:4.8pt;margin-top:1.5pt;width:9pt;height:7.15pt;z-index:251658248;mso-position-horizontal-relative:text;mso-position-vertical-relative:text"/>
              </w:pict>
            </w:r>
            <w:r w:rsidR="002B46CF" w:rsidRPr="00E812E9">
              <w:rPr>
                <w:rFonts w:ascii="Arial" w:hAnsi="Arial" w:cs="Arial"/>
              </w:rPr>
              <w:t xml:space="preserve">        Achieved         </w:t>
            </w:r>
            <w:r w:rsidR="002B46CF">
              <w:rPr>
                <w:rFonts w:ascii="Arial" w:hAnsi="Arial" w:cs="Arial"/>
              </w:rPr>
              <w:t xml:space="preserve">      </w:t>
            </w:r>
            <w:r w:rsidR="002B46CF" w:rsidRPr="00E812E9">
              <w:rPr>
                <w:rFonts w:ascii="Arial" w:hAnsi="Arial" w:cs="Arial"/>
              </w:rPr>
              <w:t xml:space="preserve">In progress        </w:t>
            </w:r>
            <w:r w:rsidR="002B46CF">
              <w:rPr>
                <w:rFonts w:ascii="Arial" w:hAnsi="Arial" w:cs="Arial"/>
              </w:rPr>
              <w:t xml:space="preserve">    </w:t>
            </w:r>
            <w:r w:rsidR="002B46CF" w:rsidRPr="00E812E9">
              <w:rPr>
                <w:rFonts w:ascii="Arial" w:hAnsi="Arial" w:cs="Arial"/>
              </w:rPr>
              <w:t xml:space="preserve">Challenges     </w:t>
            </w:r>
            <w:r w:rsidR="002B46CF">
              <w:rPr>
                <w:rFonts w:ascii="Arial" w:hAnsi="Arial" w:cs="Arial"/>
              </w:rPr>
              <w:t xml:space="preserve">  </w:t>
            </w:r>
            <w:r w:rsidR="002B46CF" w:rsidRPr="00E812E9">
              <w:rPr>
                <w:rFonts w:ascii="Arial" w:hAnsi="Arial" w:cs="Arial"/>
              </w:rPr>
              <w:t xml:space="preserve">    </w:t>
            </w:r>
            <w:r w:rsidR="002B46CF">
              <w:rPr>
                <w:rFonts w:ascii="Arial" w:hAnsi="Arial" w:cs="Arial"/>
              </w:rPr>
              <w:t xml:space="preserve">       </w:t>
            </w:r>
            <w:r w:rsidR="002B46CF" w:rsidRPr="00E812E9">
              <w:rPr>
                <w:rFonts w:ascii="Arial" w:hAnsi="Arial" w:cs="Arial"/>
              </w:rPr>
              <w:t xml:space="preserve">  Not started</w:t>
            </w:r>
          </w:p>
        </w:tc>
      </w:tr>
      <w:tr w:rsidR="002B46CF" w:rsidRPr="00E812E9" w14:paraId="326DBCCA" w14:textId="77777777" w:rsidTr="00DD16C7">
        <w:trPr>
          <w:trHeight w:val="340"/>
        </w:trPr>
        <w:tc>
          <w:tcPr>
            <w:tcW w:w="2079" w:type="dxa"/>
            <w:shd w:val="clear" w:color="auto" w:fill="F1F4FE"/>
          </w:tcPr>
          <w:p w14:paraId="3F2D22B5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Objective</w:t>
            </w:r>
          </w:p>
        </w:tc>
        <w:tc>
          <w:tcPr>
            <w:tcW w:w="7911" w:type="dxa"/>
            <w:gridSpan w:val="2"/>
          </w:tcPr>
          <w:p w14:paraId="41995564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E379FD" w:rsidRPr="00E812E9" w14:paraId="64983E7A" w14:textId="77777777" w:rsidTr="00DD16C7">
        <w:trPr>
          <w:trHeight w:val="132"/>
        </w:trPr>
        <w:tc>
          <w:tcPr>
            <w:tcW w:w="2079" w:type="dxa"/>
            <w:vMerge w:val="restart"/>
            <w:shd w:val="clear" w:color="auto" w:fill="F1F4FE"/>
          </w:tcPr>
          <w:p w14:paraId="36F05498" w14:textId="77777777" w:rsidR="00E379FD" w:rsidRPr="00E812E9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Activity dates</w:t>
            </w:r>
          </w:p>
        </w:tc>
        <w:tc>
          <w:tcPr>
            <w:tcW w:w="927" w:type="dxa"/>
          </w:tcPr>
          <w:p w14:paraId="48D8B166" w14:textId="77777777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Cs/>
                <w:highlight w:val="lightGray"/>
              </w:rPr>
            </w:pPr>
            <w:r w:rsidRPr="00E379FD">
              <w:rPr>
                <w:rFonts w:ascii="Arial" w:hAnsi="Arial" w:cs="Arial"/>
                <w:bCs/>
                <w:iCs/>
              </w:rPr>
              <w:t xml:space="preserve">Planned: </w:t>
            </w:r>
          </w:p>
        </w:tc>
        <w:tc>
          <w:tcPr>
            <w:tcW w:w="6984" w:type="dxa"/>
          </w:tcPr>
          <w:p w14:paraId="7D37E6A5" w14:textId="42B71CD3" w:rsidR="00E379FD" w:rsidRPr="00E812E9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</w:p>
        </w:tc>
      </w:tr>
      <w:tr w:rsidR="00E379FD" w:rsidRPr="00E812E9" w14:paraId="6F9E1466" w14:textId="77777777" w:rsidTr="0DA07F65">
        <w:trPr>
          <w:trHeight w:val="132"/>
        </w:trPr>
        <w:tc>
          <w:tcPr>
            <w:tcW w:w="2079" w:type="dxa"/>
            <w:vMerge/>
          </w:tcPr>
          <w:p w14:paraId="35010CEA" w14:textId="77777777" w:rsidR="00E379FD" w:rsidRPr="00E812E9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927" w:type="dxa"/>
          </w:tcPr>
          <w:p w14:paraId="2A094D73" w14:textId="05D9A385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Cs/>
              </w:rPr>
            </w:pPr>
            <w:r w:rsidRPr="00E379FD">
              <w:rPr>
                <w:rFonts w:ascii="Arial" w:hAnsi="Arial" w:cs="Arial"/>
                <w:bCs/>
                <w:iCs/>
              </w:rPr>
              <w:t>Actual:</w:t>
            </w:r>
          </w:p>
        </w:tc>
        <w:tc>
          <w:tcPr>
            <w:tcW w:w="6984" w:type="dxa"/>
          </w:tcPr>
          <w:p w14:paraId="0459444E" w14:textId="4D64AB37" w:rsidR="00E379FD" w:rsidRPr="00E812E9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2B46CF" w:rsidRPr="00E812E9" w14:paraId="2B1AF5F3" w14:textId="77777777" w:rsidTr="00DD16C7">
        <w:trPr>
          <w:trHeight w:val="340"/>
        </w:trPr>
        <w:tc>
          <w:tcPr>
            <w:tcW w:w="2079" w:type="dxa"/>
            <w:shd w:val="clear" w:color="auto" w:fill="F1F4FE"/>
          </w:tcPr>
          <w:p w14:paraId="3FA1B5F2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Progress</w:t>
            </w:r>
          </w:p>
        </w:tc>
        <w:tc>
          <w:tcPr>
            <w:tcW w:w="7911" w:type="dxa"/>
            <w:gridSpan w:val="2"/>
          </w:tcPr>
          <w:p w14:paraId="39CDE6C5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2B46CF" w:rsidRPr="00E812E9" w14:paraId="3BE0D5BF" w14:textId="77777777" w:rsidTr="00DD16C7">
        <w:trPr>
          <w:trHeight w:val="340"/>
        </w:trPr>
        <w:tc>
          <w:tcPr>
            <w:tcW w:w="2079" w:type="dxa"/>
            <w:shd w:val="clear" w:color="auto" w:fill="F1F4FE"/>
          </w:tcPr>
          <w:p w14:paraId="445A31B6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Outputs created</w:t>
            </w:r>
          </w:p>
        </w:tc>
        <w:tc>
          <w:tcPr>
            <w:tcW w:w="7911" w:type="dxa"/>
            <w:gridSpan w:val="2"/>
          </w:tcPr>
          <w:p w14:paraId="5331E311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</w:tbl>
    <w:p w14:paraId="1D15A541" w14:textId="5585D912" w:rsidR="00770550" w:rsidRDefault="00770550" w:rsidP="000E1CE2">
      <w:pPr>
        <w:spacing w:before="0" w:after="0" w:line="240" w:lineRule="auto"/>
        <w:rPr>
          <w:rFonts w:ascii="Arial" w:hAnsi="Arial" w:cs="Arial"/>
          <w:b/>
          <w:bCs/>
          <w:i/>
        </w:rPr>
      </w:pPr>
    </w:p>
    <w:p w14:paraId="4C895A3D" w14:textId="77777777" w:rsidR="00FF3AD6" w:rsidRDefault="00FF3AD6" w:rsidP="000E1CE2">
      <w:pPr>
        <w:spacing w:before="0" w:after="0" w:line="240" w:lineRule="auto"/>
        <w:rPr>
          <w:rFonts w:ascii="Arial" w:hAnsi="Arial" w:cs="Arial"/>
          <w:b/>
          <w:bCs/>
          <w:i/>
        </w:rPr>
      </w:pPr>
    </w:p>
    <w:p w14:paraId="7A8389FC" w14:textId="6C169E14" w:rsidR="000E1CE2" w:rsidRPr="008525EA" w:rsidRDefault="000E1CE2" w:rsidP="000E1CE2">
      <w:pPr>
        <w:spacing w:before="0" w:after="0" w:line="240" w:lineRule="auto"/>
        <w:rPr>
          <w:rFonts w:ascii="Arial" w:hAnsi="Arial" w:cs="Arial"/>
          <w:b/>
          <w:bCs/>
          <w:iCs/>
        </w:rPr>
      </w:pPr>
      <w:r w:rsidRPr="008525EA">
        <w:rPr>
          <w:rFonts w:ascii="Arial" w:hAnsi="Arial" w:cs="Arial"/>
          <w:b/>
          <w:bCs/>
          <w:iCs/>
        </w:rPr>
        <w:t>Activity 3</w:t>
      </w:r>
    </w:p>
    <w:tbl>
      <w:tblPr>
        <w:tblStyle w:val="CHECTable1"/>
        <w:tblW w:w="9990" w:type="dxa"/>
        <w:tblInd w:w="18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89"/>
        <w:gridCol w:w="927"/>
        <w:gridCol w:w="7074"/>
      </w:tblGrid>
      <w:tr w:rsidR="002B46CF" w:rsidRPr="00E812E9" w14:paraId="2F6B9BC7" w14:textId="77777777" w:rsidTr="00DD1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1989" w:type="dxa"/>
            <w:shd w:val="clear" w:color="auto" w:fill="F1F4FE"/>
          </w:tcPr>
          <w:p w14:paraId="23518B4C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</w:rPr>
            </w:pPr>
            <w:r w:rsidRPr="00E812E9">
              <w:rPr>
                <w:rFonts w:ascii="Arial" w:hAnsi="Arial" w:cs="Arial"/>
              </w:rPr>
              <w:t>Status</w:t>
            </w:r>
          </w:p>
        </w:tc>
        <w:tc>
          <w:tcPr>
            <w:tcW w:w="8001" w:type="dxa"/>
            <w:gridSpan w:val="2"/>
          </w:tcPr>
          <w:p w14:paraId="0A59BB1A" w14:textId="2AFC75C2" w:rsidR="002B46CF" w:rsidRPr="000E1CE2" w:rsidRDefault="00060EEB" w:rsidP="002B46CF">
            <w:pPr>
              <w:spacing w:before="0" w:after="0" w:line="240" w:lineRule="auto"/>
              <w:rPr>
                <w:rFonts w:ascii="Arial" w:hAnsi="Arial" w:cs="Arial"/>
                <w:highlight w:val="lightGray"/>
              </w:rPr>
            </w:pPr>
            <w:r>
              <w:rPr>
                <w:rFonts w:ascii="Arial" w:hAnsi="Arial" w:cs="Arial"/>
                <w:noProof/>
                <w:lang w:val="en-US"/>
              </w:rPr>
              <w:pict w14:anchorId="24EADEBB">
                <v:rect id="_x0000_s1065" style="position:absolute;margin-left:260.6pt;margin-top:1.5pt;width:9pt;height:7.15pt;z-index:251658247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616F6D1F">
                <v:rect id="_x0000_s1063" style="position:absolute;margin-left:163.4pt;margin-top:2pt;width:9pt;height:7.15pt;z-index:251658245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0ABA1927">
                <v:rect id="_x0000_s1064" style="position:absolute;margin-left:84.55pt;margin-top:2pt;width:9pt;height:7.15pt;z-index:251658246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2063AD4F">
                <v:rect id="_x0000_s1062" style="position:absolute;margin-left:4.8pt;margin-top:1.5pt;width:9pt;height:7.15pt;z-index:251658244;mso-position-horizontal-relative:text;mso-position-vertical-relative:text"/>
              </w:pict>
            </w:r>
            <w:r w:rsidR="002B46CF" w:rsidRPr="00E812E9">
              <w:rPr>
                <w:rFonts w:ascii="Arial" w:hAnsi="Arial" w:cs="Arial"/>
              </w:rPr>
              <w:t xml:space="preserve">        Achieved         </w:t>
            </w:r>
            <w:r w:rsidR="002B46CF">
              <w:rPr>
                <w:rFonts w:ascii="Arial" w:hAnsi="Arial" w:cs="Arial"/>
              </w:rPr>
              <w:t xml:space="preserve">      </w:t>
            </w:r>
            <w:r w:rsidR="002B46CF" w:rsidRPr="00E812E9">
              <w:rPr>
                <w:rFonts w:ascii="Arial" w:hAnsi="Arial" w:cs="Arial"/>
              </w:rPr>
              <w:t xml:space="preserve">In progress        </w:t>
            </w:r>
            <w:r w:rsidR="002B46CF">
              <w:rPr>
                <w:rFonts w:ascii="Arial" w:hAnsi="Arial" w:cs="Arial"/>
              </w:rPr>
              <w:t xml:space="preserve">    </w:t>
            </w:r>
            <w:r w:rsidR="002B46CF" w:rsidRPr="00E812E9">
              <w:rPr>
                <w:rFonts w:ascii="Arial" w:hAnsi="Arial" w:cs="Arial"/>
              </w:rPr>
              <w:t xml:space="preserve">Challenges     </w:t>
            </w:r>
            <w:r w:rsidR="002B46CF">
              <w:rPr>
                <w:rFonts w:ascii="Arial" w:hAnsi="Arial" w:cs="Arial"/>
              </w:rPr>
              <w:t xml:space="preserve">  </w:t>
            </w:r>
            <w:r w:rsidR="002B46CF" w:rsidRPr="00E812E9">
              <w:rPr>
                <w:rFonts w:ascii="Arial" w:hAnsi="Arial" w:cs="Arial"/>
              </w:rPr>
              <w:t xml:space="preserve">    </w:t>
            </w:r>
            <w:r w:rsidR="002B46CF">
              <w:rPr>
                <w:rFonts w:ascii="Arial" w:hAnsi="Arial" w:cs="Arial"/>
              </w:rPr>
              <w:t xml:space="preserve">       </w:t>
            </w:r>
            <w:r w:rsidR="002B46CF" w:rsidRPr="00E812E9">
              <w:rPr>
                <w:rFonts w:ascii="Arial" w:hAnsi="Arial" w:cs="Arial"/>
              </w:rPr>
              <w:t xml:space="preserve">  Not started</w:t>
            </w:r>
          </w:p>
        </w:tc>
      </w:tr>
      <w:tr w:rsidR="002B46CF" w:rsidRPr="00E812E9" w14:paraId="46FA48F1" w14:textId="77777777" w:rsidTr="00DD16C7">
        <w:trPr>
          <w:trHeight w:val="340"/>
        </w:trPr>
        <w:tc>
          <w:tcPr>
            <w:tcW w:w="1989" w:type="dxa"/>
            <w:shd w:val="clear" w:color="auto" w:fill="F1F4FE"/>
          </w:tcPr>
          <w:p w14:paraId="4E43F822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Objective</w:t>
            </w:r>
          </w:p>
        </w:tc>
        <w:tc>
          <w:tcPr>
            <w:tcW w:w="8001" w:type="dxa"/>
            <w:gridSpan w:val="2"/>
          </w:tcPr>
          <w:p w14:paraId="20931E33" w14:textId="77777777" w:rsidR="002B46CF" w:rsidRPr="00E812E9" w:rsidRDefault="002B46CF" w:rsidP="002B46CF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E379FD" w:rsidRPr="00E812E9" w14:paraId="61EE2889" w14:textId="77777777" w:rsidTr="00DD16C7">
        <w:trPr>
          <w:trHeight w:val="132"/>
        </w:trPr>
        <w:tc>
          <w:tcPr>
            <w:tcW w:w="1989" w:type="dxa"/>
            <w:vMerge w:val="restart"/>
            <w:shd w:val="clear" w:color="auto" w:fill="F1F4FE"/>
          </w:tcPr>
          <w:p w14:paraId="0ACD2B28" w14:textId="77777777" w:rsidR="00E379FD" w:rsidRPr="00E812E9" w:rsidRDefault="00E379FD" w:rsidP="002B46CF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Activity dates</w:t>
            </w:r>
          </w:p>
        </w:tc>
        <w:tc>
          <w:tcPr>
            <w:tcW w:w="927" w:type="dxa"/>
          </w:tcPr>
          <w:p w14:paraId="7948A396" w14:textId="77777777" w:rsidR="00E379FD" w:rsidRPr="00E379FD" w:rsidRDefault="00E379FD" w:rsidP="002B46CF">
            <w:pPr>
              <w:spacing w:before="0" w:after="0" w:line="240" w:lineRule="auto"/>
              <w:rPr>
                <w:rFonts w:ascii="Arial" w:hAnsi="Arial" w:cs="Arial"/>
                <w:iCs/>
                <w:highlight w:val="lightGray"/>
              </w:rPr>
            </w:pPr>
            <w:r w:rsidRPr="00E379FD">
              <w:rPr>
                <w:rFonts w:ascii="Arial" w:hAnsi="Arial" w:cs="Arial"/>
                <w:bCs/>
                <w:iCs/>
              </w:rPr>
              <w:t xml:space="preserve">Planned: </w:t>
            </w:r>
          </w:p>
        </w:tc>
        <w:tc>
          <w:tcPr>
            <w:tcW w:w="7074" w:type="dxa"/>
          </w:tcPr>
          <w:p w14:paraId="41D9F739" w14:textId="156B683B" w:rsidR="00E379FD" w:rsidRPr="000E1CE2" w:rsidRDefault="00E379FD" w:rsidP="002B46CF">
            <w:pPr>
              <w:spacing w:before="0" w:after="0" w:line="240" w:lineRule="auto"/>
              <w:rPr>
                <w:rFonts w:ascii="Arial" w:hAnsi="Arial" w:cs="Arial"/>
                <w:highlight w:val="lightGray"/>
              </w:rPr>
            </w:pPr>
          </w:p>
        </w:tc>
      </w:tr>
      <w:tr w:rsidR="00E379FD" w:rsidRPr="00E812E9" w14:paraId="7EEB3058" w14:textId="77777777" w:rsidTr="00DD16C7">
        <w:trPr>
          <w:trHeight w:val="132"/>
        </w:trPr>
        <w:tc>
          <w:tcPr>
            <w:tcW w:w="1989" w:type="dxa"/>
            <w:vMerge/>
            <w:shd w:val="clear" w:color="auto" w:fill="F1F4FE"/>
          </w:tcPr>
          <w:p w14:paraId="5768E120" w14:textId="77777777" w:rsidR="00E379FD" w:rsidRPr="00E812E9" w:rsidRDefault="00E379FD" w:rsidP="00E379FD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927" w:type="dxa"/>
          </w:tcPr>
          <w:p w14:paraId="791D35A3" w14:textId="34194940" w:rsidR="00E379FD" w:rsidRPr="00E379FD" w:rsidRDefault="00E379FD" w:rsidP="00E379FD">
            <w:pPr>
              <w:spacing w:before="0" w:after="0" w:line="240" w:lineRule="auto"/>
              <w:rPr>
                <w:rFonts w:ascii="Arial" w:hAnsi="Arial" w:cs="Arial"/>
                <w:bCs/>
                <w:iCs/>
              </w:rPr>
            </w:pPr>
            <w:r w:rsidRPr="00E379FD">
              <w:rPr>
                <w:rFonts w:ascii="Arial" w:hAnsi="Arial" w:cs="Arial"/>
                <w:bCs/>
                <w:iCs/>
              </w:rPr>
              <w:t>Actual:</w:t>
            </w:r>
          </w:p>
        </w:tc>
        <w:tc>
          <w:tcPr>
            <w:tcW w:w="7074" w:type="dxa"/>
          </w:tcPr>
          <w:p w14:paraId="6D916C0D" w14:textId="14075A3B" w:rsidR="00E379FD" w:rsidRPr="00E812E9" w:rsidRDefault="00E379FD" w:rsidP="00E379FD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E379FD" w:rsidRPr="00E812E9" w14:paraId="64A2D1AA" w14:textId="77777777" w:rsidTr="00DD16C7">
        <w:trPr>
          <w:trHeight w:val="340"/>
        </w:trPr>
        <w:tc>
          <w:tcPr>
            <w:tcW w:w="1989" w:type="dxa"/>
            <w:shd w:val="clear" w:color="auto" w:fill="F1F4FE"/>
          </w:tcPr>
          <w:p w14:paraId="08960004" w14:textId="77777777" w:rsidR="00E379FD" w:rsidRPr="00E812E9" w:rsidRDefault="00E379FD" w:rsidP="00E379FD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Progress</w:t>
            </w:r>
          </w:p>
        </w:tc>
        <w:tc>
          <w:tcPr>
            <w:tcW w:w="8001" w:type="dxa"/>
            <w:gridSpan w:val="2"/>
          </w:tcPr>
          <w:p w14:paraId="7D8B50AC" w14:textId="77777777" w:rsidR="00E379FD" w:rsidRPr="00E812E9" w:rsidRDefault="00E379FD" w:rsidP="00E379FD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E379FD" w:rsidRPr="00E812E9" w14:paraId="5B2BEF73" w14:textId="77777777" w:rsidTr="00DD16C7">
        <w:trPr>
          <w:trHeight w:val="340"/>
        </w:trPr>
        <w:tc>
          <w:tcPr>
            <w:tcW w:w="1989" w:type="dxa"/>
            <w:shd w:val="clear" w:color="auto" w:fill="F1F4FE"/>
          </w:tcPr>
          <w:p w14:paraId="55525846" w14:textId="77777777" w:rsidR="00E379FD" w:rsidRPr="00E812E9" w:rsidRDefault="00E379FD" w:rsidP="00E379FD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Outputs created</w:t>
            </w:r>
          </w:p>
        </w:tc>
        <w:tc>
          <w:tcPr>
            <w:tcW w:w="8001" w:type="dxa"/>
            <w:gridSpan w:val="2"/>
          </w:tcPr>
          <w:p w14:paraId="53115663" w14:textId="77777777" w:rsidR="00E379FD" w:rsidRPr="00E812E9" w:rsidRDefault="00E379FD" w:rsidP="00E379FD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</w:tbl>
    <w:p w14:paraId="63924702" w14:textId="0D3AB907" w:rsidR="008A49D8" w:rsidRDefault="008A49D8" w:rsidP="000E1CE2">
      <w:pPr>
        <w:spacing w:before="0" w:after="0" w:line="240" w:lineRule="auto"/>
        <w:rPr>
          <w:rFonts w:ascii="Arial" w:hAnsi="Arial" w:cs="Arial"/>
          <w:b/>
          <w:bCs/>
          <w:iCs/>
        </w:rPr>
      </w:pPr>
    </w:p>
    <w:p w14:paraId="6DAFF0F8" w14:textId="0C9FA53A" w:rsidR="000E1CE2" w:rsidRPr="008525EA" w:rsidRDefault="000E1CE2" w:rsidP="000E1CE2">
      <w:pPr>
        <w:spacing w:before="0" w:after="0" w:line="240" w:lineRule="auto"/>
        <w:rPr>
          <w:rFonts w:ascii="Arial" w:hAnsi="Arial" w:cs="Arial"/>
          <w:b/>
          <w:bCs/>
          <w:iCs/>
        </w:rPr>
      </w:pPr>
      <w:r w:rsidRPr="008525EA">
        <w:rPr>
          <w:rFonts w:ascii="Arial" w:hAnsi="Arial" w:cs="Arial"/>
          <w:b/>
          <w:bCs/>
          <w:iCs/>
        </w:rPr>
        <w:t>Activity 4</w:t>
      </w:r>
    </w:p>
    <w:tbl>
      <w:tblPr>
        <w:tblStyle w:val="CHECTable1"/>
        <w:tblW w:w="9990" w:type="dxa"/>
        <w:tblInd w:w="18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89"/>
        <w:gridCol w:w="927"/>
        <w:gridCol w:w="7074"/>
      </w:tblGrid>
      <w:tr w:rsidR="000E1CE2" w:rsidRPr="00E812E9" w14:paraId="0EF2A00E" w14:textId="77777777" w:rsidTr="00DD1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1989" w:type="dxa"/>
            <w:shd w:val="clear" w:color="auto" w:fill="F1F4FE"/>
          </w:tcPr>
          <w:p w14:paraId="11BC4A31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</w:rPr>
            </w:pPr>
            <w:r w:rsidRPr="00E812E9">
              <w:rPr>
                <w:rFonts w:ascii="Arial" w:hAnsi="Arial" w:cs="Arial"/>
              </w:rPr>
              <w:t>Status</w:t>
            </w:r>
          </w:p>
        </w:tc>
        <w:tc>
          <w:tcPr>
            <w:tcW w:w="8001" w:type="dxa"/>
            <w:gridSpan w:val="2"/>
          </w:tcPr>
          <w:p w14:paraId="7F76E315" w14:textId="667A122F" w:rsidR="000E1CE2" w:rsidRPr="000E1CE2" w:rsidRDefault="00060EEB" w:rsidP="0092071B">
            <w:pPr>
              <w:spacing w:before="0" w:after="0" w:line="240" w:lineRule="auto"/>
              <w:rPr>
                <w:rFonts w:ascii="Arial" w:hAnsi="Arial" w:cs="Arial"/>
                <w:highlight w:val="lightGray"/>
              </w:rPr>
            </w:pPr>
            <w:r>
              <w:rPr>
                <w:rFonts w:ascii="Arial" w:hAnsi="Arial" w:cs="Arial"/>
                <w:noProof/>
                <w:lang w:val="en-US"/>
              </w:rPr>
              <w:pict w14:anchorId="05B317CF">
                <v:rect id="_x0000_s1061" style="position:absolute;margin-left:260.6pt;margin-top:1.5pt;width:9pt;height:7.15pt;z-index:251658243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4F898132">
                <v:rect id="_x0000_s1059" style="position:absolute;margin-left:163.4pt;margin-top:2pt;width:9pt;height:7.15pt;z-index:251658241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42A503A4">
                <v:rect id="_x0000_s1060" style="position:absolute;margin-left:84.55pt;margin-top:2pt;width:9pt;height:7.15pt;z-index:251658242;mso-position-horizontal-relative:text;mso-position-vertical-relative:text"/>
              </w:pict>
            </w:r>
            <w:r>
              <w:rPr>
                <w:rFonts w:ascii="Arial" w:hAnsi="Arial" w:cs="Arial"/>
                <w:noProof/>
                <w:lang w:val="en-US"/>
              </w:rPr>
              <w:pict w14:anchorId="692E341A">
                <v:rect id="_x0000_s1058" style="position:absolute;margin-left:4.8pt;margin-top:1.5pt;width:9pt;height:7.15pt;z-index:251658240;mso-position-horizontal-relative:text;mso-position-vertical-relative:text"/>
              </w:pict>
            </w:r>
            <w:r w:rsidR="000E1CE2" w:rsidRPr="00E812E9">
              <w:rPr>
                <w:rFonts w:ascii="Arial" w:hAnsi="Arial" w:cs="Arial"/>
              </w:rPr>
              <w:t xml:space="preserve">        Achieved         </w:t>
            </w:r>
            <w:r w:rsidR="00DD602E">
              <w:rPr>
                <w:rFonts w:ascii="Arial" w:hAnsi="Arial" w:cs="Arial"/>
              </w:rPr>
              <w:t xml:space="preserve">     </w:t>
            </w:r>
            <w:r w:rsidR="00D92FF2">
              <w:rPr>
                <w:rFonts w:ascii="Arial" w:hAnsi="Arial" w:cs="Arial"/>
              </w:rPr>
              <w:t xml:space="preserve"> </w:t>
            </w:r>
            <w:r w:rsidR="000E1CE2" w:rsidRPr="00E812E9">
              <w:rPr>
                <w:rFonts w:ascii="Arial" w:hAnsi="Arial" w:cs="Arial"/>
              </w:rPr>
              <w:t xml:space="preserve">In progress        </w:t>
            </w:r>
            <w:r w:rsidR="00DD602E">
              <w:rPr>
                <w:rFonts w:ascii="Arial" w:hAnsi="Arial" w:cs="Arial"/>
              </w:rPr>
              <w:t xml:space="preserve">    </w:t>
            </w:r>
            <w:r w:rsidR="000E1CE2" w:rsidRPr="00E812E9">
              <w:rPr>
                <w:rFonts w:ascii="Arial" w:hAnsi="Arial" w:cs="Arial"/>
              </w:rPr>
              <w:t xml:space="preserve">Challenges     </w:t>
            </w:r>
            <w:r w:rsidR="00EF0C1F">
              <w:rPr>
                <w:rFonts w:ascii="Arial" w:hAnsi="Arial" w:cs="Arial"/>
              </w:rPr>
              <w:t xml:space="preserve">  </w:t>
            </w:r>
            <w:r w:rsidR="000E1CE2" w:rsidRPr="00E812E9">
              <w:rPr>
                <w:rFonts w:ascii="Arial" w:hAnsi="Arial" w:cs="Arial"/>
              </w:rPr>
              <w:t xml:space="preserve">    </w:t>
            </w:r>
            <w:r w:rsidR="00EF0C1F">
              <w:rPr>
                <w:rFonts w:ascii="Arial" w:hAnsi="Arial" w:cs="Arial"/>
              </w:rPr>
              <w:t xml:space="preserve">       </w:t>
            </w:r>
            <w:r w:rsidR="000E1CE2" w:rsidRPr="00E812E9">
              <w:rPr>
                <w:rFonts w:ascii="Arial" w:hAnsi="Arial" w:cs="Arial"/>
              </w:rPr>
              <w:t xml:space="preserve">  Not started</w:t>
            </w:r>
          </w:p>
        </w:tc>
      </w:tr>
      <w:tr w:rsidR="000E1CE2" w:rsidRPr="00E812E9" w14:paraId="555E0042" w14:textId="77777777" w:rsidTr="00DD16C7">
        <w:trPr>
          <w:trHeight w:val="340"/>
        </w:trPr>
        <w:tc>
          <w:tcPr>
            <w:tcW w:w="1989" w:type="dxa"/>
            <w:shd w:val="clear" w:color="auto" w:fill="F1F4FE"/>
          </w:tcPr>
          <w:p w14:paraId="0CF303A5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Objective</w:t>
            </w:r>
          </w:p>
        </w:tc>
        <w:tc>
          <w:tcPr>
            <w:tcW w:w="8001" w:type="dxa"/>
            <w:gridSpan w:val="2"/>
          </w:tcPr>
          <w:p w14:paraId="61DF7A26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D43A7C" w:rsidRPr="00E812E9" w14:paraId="0B8851E2" w14:textId="77777777" w:rsidTr="00DD16C7">
        <w:trPr>
          <w:trHeight w:val="132"/>
        </w:trPr>
        <w:tc>
          <w:tcPr>
            <w:tcW w:w="1989" w:type="dxa"/>
            <w:vMerge w:val="restart"/>
            <w:shd w:val="clear" w:color="auto" w:fill="F1F4FE"/>
          </w:tcPr>
          <w:p w14:paraId="123CD8DE" w14:textId="77777777" w:rsidR="00D43A7C" w:rsidRPr="00E812E9" w:rsidRDefault="00D43A7C" w:rsidP="0092071B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Activity dates</w:t>
            </w:r>
          </w:p>
        </w:tc>
        <w:tc>
          <w:tcPr>
            <w:tcW w:w="927" w:type="dxa"/>
          </w:tcPr>
          <w:p w14:paraId="7B51A131" w14:textId="77777777" w:rsidR="00D43A7C" w:rsidRPr="00D43A7C" w:rsidRDefault="00D43A7C" w:rsidP="0092071B">
            <w:pPr>
              <w:spacing w:before="0" w:after="0" w:line="240" w:lineRule="auto"/>
              <w:rPr>
                <w:rFonts w:ascii="Arial" w:hAnsi="Arial" w:cs="Arial"/>
                <w:iCs/>
                <w:highlight w:val="lightGray"/>
              </w:rPr>
            </w:pPr>
            <w:r w:rsidRPr="00D43A7C">
              <w:rPr>
                <w:rFonts w:ascii="Arial" w:hAnsi="Arial" w:cs="Arial"/>
                <w:bCs/>
                <w:iCs/>
              </w:rPr>
              <w:t xml:space="preserve">Planned: </w:t>
            </w:r>
          </w:p>
        </w:tc>
        <w:tc>
          <w:tcPr>
            <w:tcW w:w="7074" w:type="dxa"/>
          </w:tcPr>
          <w:p w14:paraId="34E33580" w14:textId="22707FFF" w:rsidR="00D43A7C" w:rsidRPr="000E1CE2" w:rsidRDefault="00D43A7C" w:rsidP="0092071B">
            <w:pPr>
              <w:spacing w:before="0" w:after="0" w:line="240" w:lineRule="auto"/>
              <w:rPr>
                <w:rFonts w:ascii="Arial" w:hAnsi="Arial" w:cs="Arial"/>
                <w:highlight w:val="lightGray"/>
              </w:rPr>
            </w:pPr>
          </w:p>
        </w:tc>
      </w:tr>
      <w:tr w:rsidR="00D43A7C" w:rsidRPr="00E812E9" w14:paraId="530B1FCB" w14:textId="77777777" w:rsidTr="0DA07F65">
        <w:trPr>
          <w:trHeight w:val="132"/>
        </w:trPr>
        <w:tc>
          <w:tcPr>
            <w:tcW w:w="1989" w:type="dxa"/>
            <w:vMerge/>
          </w:tcPr>
          <w:p w14:paraId="12E07E13" w14:textId="77777777" w:rsidR="00D43A7C" w:rsidRPr="00E812E9" w:rsidRDefault="00D43A7C" w:rsidP="0092071B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927" w:type="dxa"/>
          </w:tcPr>
          <w:p w14:paraId="200B5714" w14:textId="50EB102F" w:rsidR="00D43A7C" w:rsidRPr="00D43A7C" w:rsidRDefault="00D43A7C" w:rsidP="0092071B">
            <w:pPr>
              <w:spacing w:before="0" w:after="0" w:line="240" w:lineRule="auto"/>
              <w:rPr>
                <w:rFonts w:ascii="Arial" w:hAnsi="Arial" w:cs="Arial"/>
                <w:bCs/>
                <w:iCs/>
              </w:rPr>
            </w:pPr>
            <w:r w:rsidRPr="00D43A7C">
              <w:rPr>
                <w:rFonts w:ascii="Arial" w:hAnsi="Arial" w:cs="Arial"/>
                <w:bCs/>
                <w:iCs/>
              </w:rPr>
              <w:t>Actual:</w:t>
            </w:r>
          </w:p>
        </w:tc>
        <w:tc>
          <w:tcPr>
            <w:tcW w:w="7074" w:type="dxa"/>
          </w:tcPr>
          <w:p w14:paraId="495167E2" w14:textId="2813F0D8" w:rsidR="00D43A7C" w:rsidRPr="00E812E9" w:rsidRDefault="00D43A7C" w:rsidP="0092071B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0E1CE2" w:rsidRPr="00E812E9" w14:paraId="07D3596B" w14:textId="77777777" w:rsidTr="00DD16C7">
        <w:trPr>
          <w:trHeight w:val="340"/>
        </w:trPr>
        <w:tc>
          <w:tcPr>
            <w:tcW w:w="1989" w:type="dxa"/>
            <w:shd w:val="clear" w:color="auto" w:fill="F1F4FE"/>
          </w:tcPr>
          <w:p w14:paraId="07BA118A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Progress</w:t>
            </w:r>
          </w:p>
        </w:tc>
        <w:tc>
          <w:tcPr>
            <w:tcW w:w="8001" w:type="dxa"/>
            <w:gridSpan w:val="2"/>
          </w:tcPr>
          <w:p w14:paraId="083F84B9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0E1CE2" w:rsidRPr="00E812E9" w14:paraId="4529735A" w14:textId="77777777" w:rsidTr="00DD16C7">
        <w:trPr>
          <w:trHeight w:val="340"/>
        </w:trPr>
        <w:tc>
          <w:tcPr>
            <w:tcW w:w="1989" w:type="dxa"/>
            <w:shd w:val="clear" w:color="auto" w:fill="F1F4FE"/>
          </w:tcPr>
          <w:p w14:paraId="521A17CA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  <w:bCs/>
              </w:rPr>
            </w:pPr>
            <w:r w:rsidRPr="00E812E9">
              <w:rPr>
                <w:rFonts w:ascii="Arial" w:hAnsi="Arial" w:cs="Arial"/>
                <w:bCs/>
              </w:rPr>
              <w:t>Outputs created</w:t>
            </w:r>
          </w:p>
        </w:tc>
        <w:tc>
          <w:tcPr>
            <w:tcW w:w="8001" w:type="dxa"/>
            <w:gridSpan w:val="2"/>
          </w:tcPr>
          <w:p w14:paraId="4E0F89E2" w14:textId="77777777" w:rsidR="000E1CE2" w:rsidRPr="00E812E9" w:rsidRDefault="000E1CE2" w:rsidP="0092071B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</w:tbl>
    <w:p w14:paraId="3D56BFBB" w14:textId="4CF9EA2B" w:rsidR="00823808" w:rsidRPr="001237B1" w:rsidRDefault="00823808" w:rsidP="00A343E4">
      <w:pPr>
        <w:pStyle w:val="Heading2"/>
        <w:spacing w:before="0"/>
        <w:rPr>
          <w:rFonts w:ascii="Arial" w:hAnsi="Arial" w:cs="Arial"/>
        </w:rPr>
      </w:pPr>
    </w:p>
    <w:p w14:paraId="3D4E0DD9" w14:textId="14310AA0" w:rsidR="006F416B" w:rsidRPr="00F74F35" w:rsidRDefault="006F416B" w:rsidP="00C73B12">
      <w:pPr>
        <w:pStyle w:val="Heading2"/>
        <w:numPr>
          <w:ilvl w:val="0"/>
          <w:numId w:val="11"/>
        </w:numPr>
        <w:spacing w:before="0" w:line="240" w:lineRule="auto"/>
        <w:rPr>
          <w:rFonts w:ascii="Arial" w:hAnsi="Arial" w:cs="Arial"/>
          <w:sz w:val="28"/>
          <w:szCs w:val="28"/>
        </w:rPr>
      </w:pPr>
      <w:r w:rsidRPr="0063029E">
        <w:rPr>
          <w:rFonts w:ascii="Arial" w:hAnsi="Arial" w:cs="Arial"/>
          <w:sz w:val="28"/>
          <w:szCs w:val="28"/>
        </w:rPr>
        <w:t>Results</w:t>
      </w:r>
    </w:p>
    <w:tbl>
      <w:tblPr>
        <w:tblStyle w:val="CHECTable2"/>
        <w:tblW w:w="9962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08"/>
        <w:gridCol w:w="4320"/>
        <w:gridCol w:w="990"/>
        <w:gridCol w:w="810"/>
        <w:gridCol w:w="1511"/>
        <w:gridCol w:w="1323"/>
      </w:tblGrid>
      <w:tr w:rsidR="006F416B" w:rsidRPr="001237B1" w14:paraId="078692F4" w14:textId="77777777" w:rsidTr="008A6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1F4FE"/>
          </w:tcPr>
          <w:p w14:paraId="5A7E7D8D" w14:textId="77777777" w:rsidR="00D256DE" w:rsidRPr="00D256DE" w:rsidRDefault="00D256DE" w:rsidP="000212C2">
            <w:pPr>
              <w:rPr>
                <w:rFonts w:ascii="Arial" w:hAnsi="Arial" w:cs="Arial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1F4FE"/>
            <w:vAlign w:val="bottom"/>
          </w:tcPr>
          <w:p w14:paraId="76760323" w14:textId="2CD3F583" w:rsidR="006F416B" w:rsidRPr="00D256DE" w:rsidRDefault="00823808" w:rsidP="000212C2">
            <w:pPr>
              <w:rPr>
                <w:rFonts w:ascii="Arial" w:hAnsi="Arial" w:cs="Arial"/>
              </w:rPr>
            </w:pPr>
            <w:r w:rsidRPr="00D256DE">
              <w:rPr>
                <w:rFonts w:ascii="Arial" w:hAnsi="Arial" w:cs="Arial"/>
              </w:rPr>
              <w:t xml:space="preserve">Key </w:t>
            </w:r>
            <w:r w:rsidR="006F416B" w:rsidRPr="00D256DE">
              <w:rPr>
                <w:rFonts w:ascii="Arial" w:hAnsi="Arial" w:cs="Arial"/>
              </w:rPr>
              <w:t>Indicator</w:t>
            </w:r>
          </w:p>
        </w:tc>
        <w:tc>
          <w:tcPr>
            <w:tcW w:w="9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bottom"/>
          </w:tcPr>
          <w:p w14:paraId="28635698" w14:textId="77777777" w:rsidR="006F416B" w:rsidRPr="00D256DE" w:rsidRDefault="006F416B" w:rsidP="000212C2">
            <w:pPr>
              <w:rPr>
                <w:rFonts w:ascii="Arial" w:hAnsi="Arial" w:cs="Arial"/>
              </w:rPr>
            </w:pPr>
            <w:r w:rsidRPr="00D256DE">
              <w:rPr>
                <w:rFonts w:ascii="Arial" w:hAnsi="Arial" w:cs="Arial"/>
              </w:rPr>
              <w:t>Baseline</w:t>
            </w:r>
          </w:p>
        </w:tc>
        <w:tc>
          <w:tcPr>
            <w:tcW w:w="81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bottom"/>
          </w:tcPr>
          <w:p w14:paraId="05FDC8E2" w14:textId="77777777" w:rsidR="006F416B" w:rsidRPr="00D256DE" w:rsidRDefault="006F416B" w:rsidP="000212C2">
            <w:pPr>
              <w:rPr>
                <w:rFonts w:ascii="Arial" w:hAnsi="Arial" w:cs="Arial"/>
              </w:rPr>
            </w:pPr>
            <w:r w:rsidRPr="00D256DE">
              <w:rPr>
                <w:rFonts w:ascii="Arial" w:hAnsi="Arial" w:cs="Arial"/>
              </w:rPr>
              <w:t>Target</w:t>
            </w:r>
          </w:p>
        </w:tc>
        <w:tc>
          <w:tcPr>
            <w:tcW w:w="1511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1F4FE"/>
            <w:vAlign w:val="bottom"/>
          </w:tcPr>
          <w:p w14:paraId="74103A66" w14:textId="45F99C4D" w:rsidR="006F416B" w:rsidRPr="00D256DE" w:rsidRDefault="006F416B" w:rsidP="000212C2">
            <w:pPr>
              <w:rPr>
                <w:rFonts w:ascii="Arial" w:hAnsi="Arial" w:cs="Arial"/>
              </w:rPr>
            </w:pPr>
            <w:r w:rsidRPr="00D256DE">
              <w:rPr>
                <w:rFonts w:ascii="Arial" w:hAnsi="Arial" w:cs="Arial"/>
              </w:rPr>
              <w:t xml:space="preserve">Result of </w:t>
            </w:r>
            <w:r w:rsidR="729B2A96" w:rsidRPr="441CE12A">
              <w:rPr>
                <w:rFonts w:ascii="Arial" w:hAnsi="Arial" w:cs="Arial"/>
              </w:rPr>
              <w:t xml:space="preserve">reporting </w:t>
            </w:r>
            <w:r w:rsidRPr="441CE12A">
              <w:rPr>
                <w:rFonts w:ascii="Arial" w:hAnsi="Arial" w:cs="Arial"/>
              </w:rPr>
              <w:t>date</w:t>
            </w:r>
          </w:p>
        </w:tc>
        <w:tc>
          <w:tcPr>
            <w:tcW w:w="1323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1F4FE"/>
            <w:vAlign w:val="bottom"/>
          </w:tcPr>
          <w:p w14:paraId="2D9D5304" w14:textId="77777777" w:rsidR="006F416B" w:rsidRPr="00D256DE" w:rsidRDefault="006F416B" w:rsidP="000212C2">
            <w:pPr>
              <w:rPr>
                <w:rFonts w:ascii="Arial" w:hAnsi="Arial" w:cs="Arial"/>
              </w:rPr>
            </w:pPr>
            <w:r w:rsidRPr="00D256DE">
              <w:rPr>
                <w:rFonts w:ascii="Arial" w:hAnsi="Arial" w:cs="Arial"/>
              </w:rPr>
              <w:t>Status</w:t>
            </w:r>
          </w:p>
        </w:tc>
      </w:tr>
      <w:tr w:rsidR="00587FF0" w:rsidRPr="00C927BE" w14:paraId="74B0687F" w14:textId="77777777" w:rsidTr="008A6E8F">
        <w:trPr>
          <w:trHeight w:val="99"/>
        </w:trPr>
        <w:tc>
          <w:tcPr>
            <w:tcW w:w="1008" w:type="dxa"/>
            <w:vMerge w:val="restart"/>
            <w:tcBorders>
              <w:top w:val="dotted" w:sz="4" w:space="0" w:color="auto"/>
            </w:tcBorders>
          </w:tcPr>
          <w:p w14:paraId="5DD4C509" w14:textId="0C7B29BE" w:rsidR="00587FF0" w:rsidRPr="00C927BE" w:rsidRDefault="00587FF0" w:rsidP="00823808">
            <w:pPr>
              <w:rPr>
                <w:rFonts w:ascii="Arial" w:hAnsi="Arial" w:cs="Arial"/>
                <w:iCs/>
              </w:rPr>
            </w:pPr>
            <w:r w:rsidRPr="00C927BE">
              <w:rPr>
                <w:rFonts w:ascii="Arial" w:hAnsi="Arial" w:cs="Arial"/>
                <w:iCs/>
              </w:rPr>
              <w:t>Activity 1</w:t>
            </w:r>
          </w:p>
        </w:tc>
        <w:tc>
          <w:tcPr>
            <w:tcW w:w="4320" w:type="dxa"/>
            <w:tcBorders>
              <w:top w:val="dotted" w:sz="4" w:space="0" w:color="auto"/>
              <w:bottom w:val="dotted" w:sz="4" w:space="0" w:color="auto"/>
            </w:tcBorders>
          </w:tcPr>
          <w:p w14:paraId="7C6D8779" w14:textId="281BF797" w:rsidR="00587FF0" w:rsidRPr="001533D5" w:rsidRDefault="00587FF0" w:rsidP="000C3A2C">
            <w:pPr>
              <w:pStyle w:val="ListParagraph"/>
              <w:numPr>
                <w:ilvl w:val="0"/>
                <w:numId w:val="10"/>
              </w:numPr>
              <w:ind w:left="344"/>
              <w:rPr>
                <w:rFonts w:ascii="Arial" w:hAnsi="Arial" w:cs="Arial"/>
                <w:iCs/>
              </w:rPr>
            </w:pPr>
          </w:p>
        </w:tc>
        <w:tc>
          <w:tcPr>
            <w:tcW w:w="990" w:type="dxa"/>
            <w:tcBorders>
              <w:top w:val="dotted" w:sz="4" w:space="0" w:color="auto"/>
            </w:tcBorders>
          </w:tcPr>
          <w:p w14:paraId="10F32332" w14:textId="5FBB1B87" w:rsidR="00587FF0" w:rsidRPr="00C927BE" w:rsidRDefault="00587FF0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810" w:type="dxa"/>
            <w:tcBorders>
              <w:top w:val="dotted" w:sz="4" w:space="0" w:color="auto"/>
            </w:tcBorders>
          </w:tcPr>
          <w:p w14:paraId="5A9A00EA" w14:textId="0E1BE8B5" w:rsidR="00587FF0" w:rsidRPr="00C927BE" w:rsidRDefault="00587FF0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511" w:type="dxa"/>
            <w:tcBorders>
              <w:top w:val="dotted" w:sz="4" w:space="0" w:color="auto"/>
            </w:tcBorders>
          </w:tcPr>
          <w:p w14:paraId="61220359" w14:textId="59FE5BFD" w:rsidR="00587FF0" w:rsidRPr="00C927BE" w:rsidRDefault="00587FF0" w:rsidP="0025161A">
            <w:pPr>
              <w:rPr>
                <w:rFonts w:ascii="Arial" w:hAnsi="Arial" w:cs="Arial"/>
                <w:iCs/>
              </w:rPr>
            </w:pPr>
          </w:p>
        </w:tc>
        <w:tc>
          <w:tcPr>
            <w:tcW w:w="1323" w:type="dxa"/>
            <w:tcBorders>
              <w:top w:val="dotted" w:sz="4" w:space="0" w:color="auto"/>
            </w:tcBorders>
          </w:tcPr>
          <w:p w14:paraId="70E74E36" w14:textId="452476C5" w:rsidR="00587FF0" w:rsidRPr="00C927BE" w:rsidRDefault="00587FF0" w:rsidP="0092071B">
            <w:pPr>
              <w:rPr>
                <w:rFonts w:ascii="Arial" w:hAnsi="Arial" w:cs="Arial"/>
                <w:b/>
                <w:iCs/>
              </w:rPr>
            </w:pPr>
          </w:p>
        </w:tc>
      </w:tr>
      <w:tr w:rsidR="00587FF0" w:rsidRPr="00C927BE" w14:paraId="18886F23" w14:textId="77777777" w:rsidTr="008A6E8F">
        <w:trPr>
          <w:trHeight w:val="99"/>
        </w:trPr>
        <w:tc>
          <w:tcPr>
            <w:tcW w:w="1008" w:type="dxa"/>
            <w:vMerge/>
          </w:tcPr>
          <w:p w14:paraId="618CE3AE" w14:textId="77777777" w:rsidR="00587FF0" w:rsidRPr="00C927BE" w:rsidRDefault="00587FF0" w:rsidP="00823808">
            <w:pPr>
              <w:rPr>
                <w:rFonts w:ascii="Arial" w:hAnsi="Arial" w:cs="Arial"/>
                <w:iCs/>
              </w:rPr>
            </w:pPr>
          </w:p>
        </w:tc>
        <w:tc>
          <w:tcPr>
            <w:tcW w:w="4320" w:type="dxa"/>
            <w:tcBorders>
              <w:top w:val="dotted" w:sz="4" w:space="0" w:color="auto"/>
            </w:tcBorders>
          </w:tcPr>
          <w:p w14:paraId="75077C53" w14:textId="77777777" w:rsidR="00587FF0" w:rsidRPr="001533D5" w:rsidRDefault="00587FF0" w:rsidP="000C3A2C">
            <w:pPr>
              <w:pStyle w:val="ListParagraph"/>
              <w:numPr>
                <w:ilvl w:val="0"/>
                <w:numId w:val="10"/>
              </w:numPr>
              <w:ind w:left="344"/>
              <w:rPr>
                <w:rFonts w:ascii="Arial" w:hAnsi="Arial" w:cs="Arial"/>
                <w:iCs/>
              </w:rPr>
            </w:pPr>
          </w:p>
        </w:tc>
        <w:tc>
          <w:tcPr>
            <w:tcW w:w="990" w:type="dxa"/>
          </w:tcPr>
          <w:p w14:paraId="3B396E7E" w14:textId="77777777" w:rsidR="00587FF0" w:rsidRPr="00C927BE" w:rsidRDefault="00587FF0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810" w:type="dxa"/>
          </w:tcPr>
          <w:p w14:paraId="2550B8CF" w14:textId="77777777" w:rsidR="00587FF0" w:rsidRPr="00C927BE" w:rsidRDefault="00587FF0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511" w:type="dxa"/>
          </w:tcPr>
          <w:p w14:paraId="24CE994B" w14:textId="77777777" w:rsidR="00587FF0" w:rsidRPr="00C927BE" w:rsidRDefault="00587FF0" w:rsidP="0025161A">
            <w:pPr>
              <w:rPr>
                <w:rFonts w:ascii="Arial" w:hAnsi="Arial" w:cs="Arial"/>
                <w:iCs/>
              </w:rPr>
            </w:pPr>
          </w:p>
        </w:tc>
        <w:tc>
          <w:tcPr>
            <w:tcW w:w="1323" w:type="dxa"/>
          </w:tcPr>
          <w:p w14:paraId="24DB9FA6" w14:textId="77777777" w:rsidR="00587FF0" w:rsidRPr="00C927BE" w:rsidRDefault="00587FF0" w:rsidP="0092071B">
            <w:pPr>
              <w:rPr>
                <w:rFonts w:ascii="Arial" w:hAnsi="Arial" w:cs="Arial"/>
                <w:b/>
                <w:iCs/>
              </w:rPr>
            </w:pPr>
          </w:p>
        </w:tc>
      </w:tr>
      <w:tr w:rsidR="00F25AD7" w:rsidRPr="00C927BE" w14:paraId="3441EE28" w14:textId="77777777" w:rsidTr="0092071B">
        <w:trPr>
          <w:trHeight w:val="359"/>
        </w:trPr>
        <w:tc>
          <w:tcPr>
            <w:tcW w:w="1008" w:type="dxa"/>
          </w:tcPr>
          <w:p w14:paraId="12434C93" w14:textId="247FB7AE" w:rsidR="00D256DE" w:rsidRPr="00C927BE" w:rsidRDefault="00D256DE" w:rsidP="00D256DE">
            <w:pPr>
              <w:rPr>
                <w:rFonts w:ascii="Arial" w:hAnsi="Arial" w:cs="Arial"/>
                <w:iCs/>
              </w:rPr>
            </w:pPr>
            <w:r w:rsidRPr="00C927BE">
              <w:rPr>
                <w:rFonts w:ascii="Arial" w:hAnsi="Arial" w:cs="Arial"/>
                <w:iCs/>
              </w:rPr>
              <w:t>Activity 2</w:t>
            </w:r>
          </w:p>
        </w:tc>
        <w:tc>
          <w:tcPr>
            <w:tcW w:w="4320" w:type="dxa"/>
          </w:tcPr>
          <w:p w14:paraId="2EA5CC25" w14:textId="57B911D1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990" w:type="dxa"/>
          </w:tcPr>
          <w:p w14:paraId="29957299" w14:textId="1D37FD24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810" w:type="dxa"/>
          </w:tcPr>
          <w:p w14:paraId="655A122D" w14:textId="0E2ADB9E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511" w:type="dxa"/>
          </w:tcPr>
          <w:p w14:paraId="4B7823D6" w14:textId="1D20CB7A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323" w:type="dxa"/>
          </w:tcPr>
          <w:p w14:paraId="5B039A43" w14:textId="6E5A8363" w:rsidR="00F25AD7" w:rsidRPr="00C927BE" w:rsidRDefault="00F25AD7" w:rsidP="0092071B">
            <w:pPr>
              <w:rPr>
                <w:rFonts w:ascii="Arial" w:hAnsi="Arial" w:cs="Arial"/>
                <w:b/>
                <w:iCs/>
              </w:rPr>
            </w:pPr>
          </w:p>
        </w:tc>
        <w:bookmarkStart w:id="1" w:name="_GoBack"/>
        <w:bookmarkEnd w:id="1"/>
      </w:tr>
      <w:tr w:rsidR="00F25AD7" w:rsidRPr="00C927BE" w14:paraId="0F8EFC77" w14:textId="77777777" w:rsidTr="0092071B">
        <w:tc>
          <w:tcPr>
            <w:tcW w:w="1008" w:type="dxa"/>
          </w:tcPr>
          <w:p w14:paraId="642732C9" w14:textId="09FBD4A0" w:rsidR="00D256DE" w:rsidRPr="00C927BE" w:rsidRDefault="00D256DE" w:rsidP="00D256DE">
            <w:pPr>
              <w:rPr>
                <w:rFonts w:ascii="Arial" w:hAnsi="Arial" w:cs="Arial"/>
                <w:iCs/>
              </w:rPr>
            </w:pPr>
            <w:r w:rsidRPr="00C927BE">
              <w:rPr>
                <w:rFonts w:ascii="Arial" w:hAnsi="Arial" w:cs="Arial"/>
                <w:iCs/>
              </w:rPr>
              <w:t>Activity 3</w:t>
            </w:r>
          </w:p>
        </w:tc>
        <w:tc>
          <w:tcPr>
            <w:tcW w:w="4320" w:type="dxa"/>
          </w:tcPr>
          <w:p w14:paraId="605A4AFF" w14:textId="71ED7503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990" w:type="dxa"/>
          </w:tcPr>
          <w:p w14:paraId="02FC0A02" w14:textId="22B3FF5F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810" w:type="dxa"/>
          </w:tcPr>
          <w:p w14:paraId="1A189B63" w14:textId="7C068F4A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511" w:type="dxa"/>
          </w:tcPr>
          <w:p w14:paraId="3D0DE255" w14:textId="4C01CC47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323" w:type="dxa"/>
          </w:tcPr>
          <w:p w14:paraId="58B0BEA7" w14:textId="4EE2A461" w:rsidR="00F25AD7" w:rsidRPr="00C927BE" w:rsidRDefault="00F25AD7" w:rsidP="0092071B">
            <w:pPr>
              <w:rPr>
                <w:rFonts w:ascii="Arial" w:hAnsi="Arial" w:cs="Arial"/>
                <w:b/>
                <w:iCs/>
              </w:rPr>
            </w:pPr>
          </w:p>
        </w:tc>
      </w:tr>
      <w:tr w:rsidR="00F25AD7" w:rsidRPr="00C927BE" w14:paraId="0AF3B89B" w14:textId="77777777" w:rsidTr="0092071B">
        <w:tc>
          <w:tcPr>
            <w:tcW w:w="1008" w:type="dxa"/>
          </w:tcPr>
          <w:p w14:paraId="1819A7F2" w14:textId="49047D11" w:rsidR="00D256DE" w:rsidRPr="00C927BE" w:rsidRDefault="00D256DE" w:rsidP="00D256DE">
            <w:pPr>
              <w:rPr>
                <w:rFonts w:ascii="Arial" w:hAnsi="Arial" w:cs="Arial"/>
                <w:iCs/>
              </w:rPr>
            </w:pPr>
            <w:r w:rsidRPr="00C927BE">
              <w:rPr>
                <w:rFonts w:ascii="Arial" w:hAnsi="Arial" w:cs="Arial"/>
                <w:iCs/>
              </w:rPr>
              <w:t>Activity 4</w:t>
            </w:r>
          </w:p>
        </w:tc>
        <w:tc>
          <w:tcPr>
            <w:tcW w:w="4320" w:type="dxa"/>
          </w:tcPr>
          <w:p w14:paraId="7B781501" w14:textId="587DD05D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990" w:type="dxa"/>
          </w:tcPr>
          <w:p w14:paraId="48CAB4E9" w14:textId="322AC4A0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810" w:type="dxa"/>
          </w:tcPr>
          <w:p w14:paraId="238B17B4" w14:textId="34476642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511" w:type="dxa"/>
          </w:tcPr>
          <w:p w14:paraId="2A190BB0" w14:textId="146CFD8A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323" w:type="dxa"/>
          </w:tcPr>
          <w:p w14:paraId="1DE23ABA" w14:textId="7F281DBD" w:rsidR="00F25AD7" w:rsidRPr="00C927BE" w:rsidRDefault="00F25AD7" w:rsidP="0092071B">
            <w:pPr>
              <w:rPr>
                <w:rFonts w:ascii="Arial" w:hAnsi="Arial" w:cs="Arial"/>
                <w:b/>
                <w:iCs/>
              </w:rPr>
            </w:pPr>
          </w:p>
        </w:tc>
      </w:tr>
      <w:tr w:rsidR="00F25AD7" w:rsidRPr="00C927BE" w14:paraId="2135E550" w14:textId="77777777" w:rsidTr="0092071B">
        <w:tc>
          <w:tcPr>
            <w:tcW w:w="1008" w:type="dxa"/>
          </w:tcPr>
          <w:p w14:paraId="5C813DD1" w14:textId="77777777" w:rsidR="00D256DE" w:rsidRPr="00C927BE" w:rsidRDefault="00D256DE" w:rsidP="006D35ED">
            <w:pPr>
              <w:rPr>
                <w:rFonts w:ascii="Arial" w:hAnsi="Arial" w:cs="Arial"/>
                <w:iCs/>
              </w:rPr>
            </w:pPr>
          </w:p>
        </w:tc>
        <w:tc>
          <w:tcPr>
            <w:tcW w:w="4320" w:type="dxa"/>
          </w:tcPr>
          <w:p w14:paraId="68D6B878" w14:textId="56E64F68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990" w:type="dxa"/>
          </w:tcPr>
          <w:p w14:paraId="106FBA06" w14:textId="77777777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810" w:type="dxa"/>
          </w:tcPr>
          <w:p w14:paraId="29403745" w14:textId="77777777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511" w:type="dxa"/>
          </w:tcPr>
          <w:p w14:paraId="1F9529A9" w14:textId="77777777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  <w:tc>
          <w:tcPr>
            <w:tcW w:w="1323" w:type="dxa"/>
          </w:tcPr>
          <w:p w14:paraId="386BF8D5" w14:textId="77777777" w:rsidR="00F25AD7" w:rsidRPr="00C927BE" w:rsidRDefault="00F25AD7" w:rsidP="0092071B">
            <w:pPr>
              <w:rPr>
                <w:rFonts w:ascii="Arial" w:hAnsi="Arial" w:cs="Arial"/>
                <w:iCs/>
              </w:rPr>
            </w:pPr>
          </w:p>
        </w:tc>
      </w:tr>
    </w:tbl>
    <w:p w14:paraId="62EB8773" w14:textId="77777777" w:rsidR="00F23991" w:rsidRPr="00C927BE" w:rsidRDefault="00F23991" w:rsidP="00C70815">
      <w:pPr>
        <w:pStyle w:val="Heading2"/>
        <w:spacing w:before="0" w:line="240" w:lineRule="auto"/>
        <w:rPr>
          <w:rFonts w:ascii="Arial" w:hAnsi="Arial" w:cs="Arial"/>
          <w:b w:val="0"/>
          <w:bCs/>
          <w:iCs/>
          <w:color w:val="FF0000"/>
        </w:rPr>
      </w:pPr>
    </w:p>
    <w:p w14:paraId="4E442181" w14:textId="4DF11202" w:rsidR="009E2218" w:rsidRPr="00844098" w:rsidRDefault="00C73B12" w:rsidP="009E2218">
      <w:pPr>
        <w:pStyle w:val="Heading2"/>
        <w:spacing w:before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proval Details</w:t>
      </w:r>
    </w:p>
    <w:tbl>
      <w:tblPr>
        <w:tblStyle w:val="CHECTable1"/>
        <w:tblW w:w="9990" w:type="dxa"/>
        <w:tblInd w:w="18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728"/>
        <w:gridCol w:w="180"/>
        <w:gridCol w:w="3150"/>
        <w:gridCol w:w="1530"/>
        <w:gridCol w:w="1440"/>
        <w:gridCol w:w="1962"/>
      </w:tblGrid>
      <w:tr w:rsidR="006E6F49" w:rsidRPr="00076119" w14:paraId="4CD24BCC" w14:textId="77777777" w:rsidTr="00455D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08" w:type="dxa"/>
            <w:gridSpan w:val="2"/>
            <w:shd w:val="clear" w:color="auto" w:fill="F1F4FE"/>
          </w:tcPr>
          <w:p w14:paraId="4FE1A5B3" w14:textId="2E7D5C44" w:rsidR="006E6F49" w:rsidRDefault="006E6F49" w:rsidP="006E6F49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pared By</w:t>
            </w:r>
          </w:p>
        </w:tc>
        <w:tc>
          <w:tcPr>
            <w:tcW w:w="3150" w:type="dxa"/>
            <w:shd w:val="clear" w:color="auto" w:fill="auto"/>
          </w:tcPr>
          <w:p w14:paraId="67E47691" w14:textId="77777777" w:rsidR="006E6F49" w:rsidRDefault="006E6F49" w:rsidP="006E6F49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1530" w:type="dxa"/>
            <w:shd w:val="clear" w:color="auto" w:fill="F1F4FE"/>
          </w:tcPr>
          <w:p w14:paraId="0AFCDBB1" w14:textId="54BAFBA2" w:rsidR="006E6F49" w:rsidRPr="00076119" w:rsidRDefault="006E6F49" w:rsidP="006E6F49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d By</w:t>
            </w:r>
          </w:p>
        </w:tc>
        <w:tc>
          <w:tcPr>
            <w:tcW w:w="3402" w:type="dxa"/>
            <w:gridSpan w:val="2"/>
          </w:tcPr>
          <w:p w14:paraId="2184D298" w14:textId="77777777" w:rsidR="006E6F49" w:rsidRPr="00076119" w:rsidRDefault="006E6F49" w:rsidP="006E6F49">
            <w:pPr>
              <w:spacing w:before="120"/>
              <w:rPr>
                <w:rFonts w:ascii="Arial" w:hAnsi="Arial" w:cs="Arial"/>
                <w:b w:val="0"/>
                <w:bCs/>
              </w:rPr>
            </w:pPr>
          </w:p>
        </w:tc>
      </w:tr>
      <w:tr w:rsidR="006E6F49" w:rsidRPr="00076119" w14:paraId="33EDA7FD" w14:textId="77777777" w:rsidTr="00455DF6">
        <w:tc>
          <w:tcPr>
            <w:tcW w:w="1908" w:type="dxa"/>
            <w:gridSpan w:val="2"/>
            <w:shd w:val="clear" w:color="auto" w:fill="F1F4FE"/>
          </w:tcPr>
          <w:p w14:paraId="0AAA6301" w14:textId="25373368" w:rsidR="006E6F49" w:rsidRDefault="006E6F49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ignation</w:t>
            </w:r>
          </w:p>
        </w:tc>
        <w:tc>
          <w:tcPr>
            <w:tcW w:w="3150" w:type="dxa"/>
            <w:shd w:val="clear" w:color="auto" w:fill="auto"/>
          </w:tcPr>
          <w:p w14:paraId="246C528A" w14:textId="77777777" w:rsidR="006E6F49" w:rsidRDefault="006E6F49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shd w:val="clear" w:color="auto" w:fill="F1F4FE"/>
          </w:tcPr>
          <w:p w14:paraId="3AB2AA0D" w14:textId="5384B04D" w:rsidR="006E6F49" w:rsidRPr="00076119" w:rsidRDefault="006E6F49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ignation</w:t>
            </w:r>
          </w:p>
        </w:tc>
        <w:tc>
          <w:tcPr>
            <w:tcW w:w="3402" w:type="dxa"/>
            <w:gridSpan w:val="2"/>
          </w:tcPr>
          <w:p w14:paraId="73327F80" w14:textId="77777777" w:rsidR="006E6F49" w:rsidRPr="00076119" w:rsidRDefault="006E6F49" w:rsidP="006E6F49">
            <w:pPr>
              <w:spacing w:before="120"/>
              <w:rPr>
                <w:rFonts w:ascii="Arial" w:hAnsi="Arial" w:cs="Arial"/>
              </w:rPr>
            </w:pPr>
          </w:p>
        </w:tc>
      </w:tr>
      <w:tr w:rsidR="006E6F49" w:rsidRPr="00076119" w14:paraId="370A3CD6" w14:textId="77777777" w:rsidTr="00455DF6">
        <w:tc>
          <w:tcPr>
            <w:tcW w:w="1908" w:type="dxa"/>
            <w:gridSpan w:val="2"/>
            <w:shd w:val="clear" w:color="auto" w:fill="F1F4FE"/>
          </w:tcPr>
          <w:p w14:paraId="0EF41DB4" w14:textId="51BBEA42" w:rsidR="006E6F49" w:rsidRDefault="006E6F49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3150" w:type="dxa"/>
            <w:shd w:val="clear" w:color="auto" w:fill="auto"/>
          </w:tcPr>
          <w:p w14:paraId="63CF1E3C" w14:textId="77777777" w:rsidR="006E6F49" w:rsidRDefault="006E6F49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shd w:val="clear" w:color="auto" w:fill="F1F4FE"/>
          </w:tcPr>
          <w:p w14:paraId="3F526B9A" w14:textId="4A240B37" w:rsidR="006E6F49" w:rsidRPr="00076119" w:rsidRDefault="006E6F49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3402" w:type="dxa"/>
            <w:gridSpan w:val="2"/>
          </w:tcPr>
          <w:p w14:paraId="57F6D2DA" w14:textId="77777777" w:rsidR="006E6F49" w:rsidRPr="00CC217E" w:rsidRDefault="006E6F49" w:rsidP="006E6F49">
            <w:pPr>
              <w:spacing w:before="120"/>
              <w:rPr>
                <w:rFonts w:ascii="Arial" w:hAnsi="Arial" w:cs="Arial"/>
                <w:highlight w:val="lightGray"/>
              </w:rPr>
            </w:pPr>
          </w:p>
        </w:tc>
      </w:tr>
      <w:tr w:rsidR="00C73B12" w:rsidRPr="00076119" w14:paraId="67AAD96D" w14:textId="77777777" w:rsidTr="00455DF6">
        <w:tc>
          <w:tcPr>
            <w:tcW w:w="1908" w:type="dxa"/>
            <w:gridSpan w:val="2"/>
            <w:shd w:val="clear" w:color="auto" w:fill="F1F4FE"/>
          </w:tcPr>
          <w:p w14:paraId="3E906FD1" w14:textId="3AC55B31" w:rsidR="00C73B12" w:rsidRDefault="00C73B12" w:rsidP="006E6F49">
            <w:pPr>
              <w:spacing w:before="120"/>
              <w:rPr>
                <w:rFonts w:ascii="Arial" w:hAnsi="Arial" w:cs="Arial"/>
                <w:b/>
              </w:rPr>
            </w:pPr>
            <w:r w:rsidRPr="00076119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3150" w:type="dxa"/>
            <w:shd w:val="clear" w:color="auto" w:fill="auto"/>
          </w:tcPr>
          <w:p w14:paraId="461E6E81" w14:textId="77777777" w:rsidR="00C73B12" w:rsidRDefault="00C73B12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shd w:val="clear" w:color="auto" w:fill="F1F4FE"/>
          </w:tcPr>
          <w:p w14:paraId="188232F1" w14:textId="1933CE40" w:rsidR="00C73B12" w:rsidRDefault="00C73B12" w:rsidP="006E6F49">
            <w:pPr>
              <w:spacing w:before="120"/>
              <w:rPr>
                <w:rFonts w:ascii="Arial" w:hAnsi="Arial" w:cs="Arial"/>
                <w:b/>
              </w:rPr>
            </w:pPr>
            <w:r w:rsidRPr="00076119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3402" w:type="dxa"/>
            <w:gridSpan w:val="2"/>
          </w:tcPr>
          <w:p w14:paraId="55E9067D" w14:textId="77777777" w:rsidR="00C73B12" w:rsidRPr="00CC217E" w:rsidRDefault="00C73B12" w:rsidP="006E6F49">
            <w:pPr>
              <w:spacing w:before="120"/>
              <w:rPr>
                <w:rFonts w:ascii="Arial" w:hAnsi="Arial" w:cs="Arial"/>
                <w:highlight w:val="lightGray"/>
              </w:rPr>
            </w:pPr>
          </w:p>
        </w:tc>
      </w:tr>
      <w:tr w:rsidR="00C73B12" w:rsidRPr="00076119" w14:paraId="08C826EB" w14:textId="77777777" w:rsidTr="00C73B12"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35A53" w14:textId="77777777" w:rsidR="00C73B12" w:rsidRPr="00076119" w:rsidRDefault="00C73B12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ACEFED" w14:textId="77777777" w:rsidR="00C73B12" w:rsidRPr="00076119" w:rsidRDefault="00C73B12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7D45C4" w14:textId="77777777" w:rsidR="00C73B12" w:rsidRPr="00076119" w:rsidRDefault="00C73B12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EA54E9" w14:textId="77777777" w:rsidR="00C73B12" w:rsidRPr="00CC217E" w:rsidRDefault="00C73B12" w:rsidP="006E6F49">
            <w:pPr>
              <w:spacing w:before="120"/>
              <w:rPr>
                <w:rFonts w:ascii="Arial" w:hAnsi="Arial" w:cs="Arial"/>
                <w:highlight w:val="lightGray"/>
              </w:rPr>
            </w:pPr>
          </w:p>
        </w:tc>
      </w:tr>
      <w:tr w:rsidR="0060313F" w:rsidRPr="00076119" w14:paraId="28DB70A7" w14:textId="77777777" w:rsidTr="008A6E8F">
        <w:tc>
          <w:tcPr>
            <w:tcW w:w="99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601391" w14:textId="2C49A8AD" w:rsidR="0060313F" w:rsidRPr="001625BB" w:rsidRDefault="008A6E8F" w:rsidP="001625BB">
            <w:pPr>
              <w:pStyle w:val="Heading2"/>
              <w:spacing w:before="0" w:line="240" w:lineRule="auto"/>
              <w:outlineLvl w:val="1"/>
              <w:rPr>
                <w:rFonts w:ascii="Arial" w:eastAsiaTheme="minorEastAsia" w:hAnsi="Arial" w:cs="Arial"/>
                <w:sz w:val="28"/>
                <w:szCs w:val="28"/>
              </w:rPr>
            </w:pPr>
            <w:r>
              <w:rPr>
                <w:rFonts w:ascii="Arial" w:eastAsiaTheme="minorEastAsia" w:hAnsi="Arial" w:cs="Arial"/>
                <w:sz w:val="28"/>
                <w:szCs w:val="28"/>
              </w:rPr>
              <w:t>For Office</w:t>
            </w:r>
            <w:r>
              <w:rPr>
                <w:rFonts w:ascii="Arial" w:eastAsiaTheme="minorEastAsia" w:hAnsi="Arial" w:cs="Arial"/>
                <w:sz w:val="28"/>
                <w:szCs w:val="28"/>
              </w:rPr>
              <w:t xml:space="preserve"> Use</w:t>
            </w:r>
            <w:r>
              <w:rPr>
                <w:rFonts w:ascii="Arial" w:eastAsiaTheme="minorEastAsia" w:hAnsi="Arial" w:cs="Arial"/>
                <w:sz w:val="28"/>
                <w:szCs w:val="28"/>
              </w:rPr>
              <w:t xml:space="preserve"> Only</w:t>
            </w:r>
          </w:p>
        </w:tc>
      </w:tr>
      <w:tr w:rsidR="00377530" w:rsidRPr="00076119" w14:paraId="78CD3331" w14:textId="77777777" w:rsidTr="008A6E8F">
        <w:tc>
          <w:tcPr>
            <w:tcW w:w="1728" w:type="dxa"/>
            <w:tcBorders>
              <w:top w:val="dotted" w:sz="4" w:space="0" w:color="auto"/>
            </w:tcBorders>
            <w:shd w:val="clear" w:color="auto" w:fill="EAF1FA"/>
          </w:tcPr>
          <w:p w14:paraId="550E58C6" w14:textId="41515E6F" w:rsidR="00377530" w:rsidRPr="00076119" w:rsidRDefault="00511EC3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</w:t>
            </w:r>
            <w:r w:rsidR="00972DCB">
              <w:rPr>
                <w:rFonts w:ascii="Arial" w:hAnsi="Arial" w:cs="Arial"/>
                <w:b/>
              </w:rPr>
              <w:t xml:space="preserve">val </w:t>
            </w:r>
          </w:p>
        </w:tc>
        <w:tc>
          <w:tcPr>
            <w:tcW w:w="3330" w:type="dxa"/>
            <w:gridSpan w:val="2"/>
            <w:tcBorders>
              <w:top w:val="dotted" w:sz="4" w:space="0" w:color="auto"/>
            </w:tcBorders>
            <w:shd w:val="clear" w:color="auto" w:fill="EAF1FA"/>
          </w:tcPr>
          <w:p w14:paraId="227081BE" w14:textId="0EB8B676" w:rsidR="00377530" w:rsidRPr="00076119" w:rsidRDefault="00972DCB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2970" w:type="dxa"/>
            <w:gridSpan w:val="2"/>
            <w:tcBorders>
              <w:top w:val="dotted" w:sz="4" w:space="0" w:color="auto"/>
            </w:tcBorders>
            <w:shd w:val="clear" w:color="auto" w:fill="EAF1FA"/>
          </w:tcPr>
          <w:p w14:paraId="512E1962" w14:textId="60AA545F" w:rsidR="00377530" w:rsidRPr="00076119" w:rsidRDefault="00EE7D3D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b</w:t>
            </w:r>
            <w:r w:rsidR="00D01A91">
              <w:rPr>
                <w:rFonts w:ascii="Arial" w:hAnsi="Arial" w:cs="Arial"/>
                <w:b/>
              </w:rPr>
              <w:t xml:space="preserve"> Title</w:t>
            </w:r>
          </w:p>
        </w:tc>
        <w:tc>
          <w:tcPr>
            <w:tcW w:w="1962" w:type="dxa"/>
            <w:tcBorders>
              <w:top w:val="dotted" w:sz="4" w:space="0" w:color="auto"/>
            </w:tcBorders>
            <w:shd w:val="clear" w:color="auto" w:fill="EAF1FA"/>
          </w:tcPr>
          <w:p w14:paraId="7090A9C1" w14:textId="4728AC99" w:rsidR="00377530" w:rsidRPr="00CC217E" w:rsidRDefault="00D01A91" w:rsidP="006E6F49">
            <w:pPr>
              <w:spacing w:before="120"/>
              <w:rPr>
                <w:rFonts w:ascii="Arial" w:hAnsi="Arial" w:cs="Arial"/>
                <w:highlight w:val="lightGray"/>
              </w:rPr>
            </w:pPr>
            <w:r w:rsidRPr="0091712A">
              <w:rPr>
                <w:rFonts w:ascii="Arial" w:hAnsi="Arial" w:cs="Arial"/>
              </w:rPr>
              <w:t>Signature</w:t>
            </w:r>
          </w:p>
        </w:tc>
      </w:tr>
      <w:tr w:rsidR="00377530" w:rsidRPr="00076119" w14:paraId="263C5CFD" w14:textId="77777777" w:rsidTr="00455DF6">
        <w:tc>
          <w:tcPr>
            <w:tcW w:w="1728" w:type="dxa"/>
            <w:shd w:val="clear" w:color="auto" w:fill="FFFFFF" w:themeFill="background1"/>
          </w:tcPr>
          <w:p w14:paraId="18D43A12" w14:textId="4EB23AEA" w:rsidR="00377530" w:rsidRPr="00076119" w:rsidRDefault="00D01A91" w:rsidP="006E6F4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proved By</w:t>
            </w:r>
          </w:p>
        </w:tc>
        <w:tc>
          <w:tcPr>
            <w:tcW w:w="3330" w:type="dxa"/>
            <w:gridSpan w:val="2"/>
            <w:shd w:val="clear" w:color="auto" w:fill="FFFFFF" w:themeFill="background1"/>
          </w:tcPr>
          <w:p w14:paraId="20C4758B" w14:textId="77777777" w:rsidR="00377530" w:rsidRPr="00076119" w:rsidRDefault="00377530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2970" w:type="dxa"/>
            <w:gridSpan w:val="2"/>
            <w:shd w:val="clear" w:color="auto" w:fill="FFFFFF" w:themeFill="background1"/>
          </w:tcPr>
          <w:p w14:paraId="2BDE2765" w14:textId="77777777" w:rsidR="00377530" w:rsidRPr="00076119" w:rsidRDefault="00377530" w:rsidP="006E6F49">
            <w:pPr>
              <w:spacing w:before="120"/>
              <w:rPr>
                <w:rFonts w:ascii="Arial" w:hAnsi="Arial" w:cs="Arial"/>
                <w:b/>
              </w:rPr>
            </w:pPr>
          </w:p>
        </w:tc>
        <w:tc>
          <w:tcPr>
            <w:tcW w:w="1962" w:type="dxa"/>
            <w:shd w:val="clear" w:color="auto" w:fill="FFFFFF" w:themeFill="background1"/>
          </w:tcPr>
          <w:p w14:paraId="049A15A0" w14:textId="77777777" w:rsidR="00377530" w:rsidRPr="00CC217E" w:rsidRDefault="00377530" w:rsidP="006E6F49">
            <w:pPr>
              <w:spacing w:before="120"/>
              <w:rPr>
                <w:rFonts w:ascii="Arial" w:hAnsi="Arial" w:cs="Arial"/>
                <w:highlight w:val="lightGray"/>
              </w:rPr>
            </w:pPr>
          </w:p>
        </w:tc>
      </w:tr>
    </w:tbl>
    <w:p w14:paraId="4454F9B8" w14:textId="55BEA5F2" w:rsidR="00CC217E" w:rsidRPr="00CC217E" w:rsidRDefault="00CC217E" w:rsidP="00CC217E"/>
    <w:sectPr w:rsidR="00CC217E" w:rsidRPr="00CC217E" w:rsidSect="002C3010">
      <w:headerReference w:type="default" r:id="rId12"/>
      <w:footerReference w:type="default" r:id="rId13"/>
      <w:pgSz w:w="11906" w:h="16838"/>
      <w:pgMar w:top="1440" w:right="1080" w:bottom="360" w:left="1080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9881B3" w14:textId="77777777" w:rsidR="00C05C84" w:rsidRDefault="00C05C84" w:rsidP="002E2048">
      <w:pPr>
        <w:spacing w:before="0" w:after="0" w:line="240" w:lineRule="auto"/>
      </w:pPr>
      <w:r>
        <w:separator/>
      </w:r>
    </w:p>
  </w:endnote>
  <w:endnote w:type="continuationSeparator" w:id="0">
    <w:p w14:paraId="33343CB0" w14:textId="77777777" w:rsidR="00C05C84" w:rsidRDefault="00C05C84" w:rsidP="002E2048">
      <w:pPr>
        <w:spacing w:before="0" w:after="0" w:line="240" w:lineRule="auto"/>
      </w:pPr>
      <w:r>
        <w:continuationSeparator/>
      </w:r>
    </w:p>
  </w:endnote>
  <w:endnote w:type="continuationNotice" w:id="1">
    <w:p w14:paraId="517A889F" w14:textId="77777777" w:rsidR="00C05C84" w:rsidRDefault="00C05C8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234E5" w14:textId="77777777" w:rsidR="004C4606" w:rsidRPr="006C53EA" w:rsidRDefault="004C4606" w:rsidP="007A7114">
    <w:pPr>
      <w:tabs>
        <w:tab w:val="right" w:pos="9026"/>
      </w:tabs>
      <w:spacing w:before="0" w:after="0" w:line="240" w:lineRule="auto"/>
      <w:rPr>
        <w:rFonts w:cs="Arial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33AE1" w14:textId="77777777" w:rsidR="00C05C84" w:rsidRDefault="00C05C84" w:rsidP="002E2048">
      <w:pPr>
        <w:spacing w:before="0" w:after="0" w:line="240" w:lineRule="auto"/>
      </w:pPr>
      <w:r>
        <w:separator/>
      </w:r>
    </w:p>
  </w:footnote>
  <w:footnote w:type="continuationSeparator" w:id="0">
    <w:p w14:paraId="6A3FDB55" w14:textId="77777777" w:rsidR="00C05C84" w:rsidRDefault="00C05C84" w:rsidP="002E2048">
      <w:pPr>
        <w:spacing w:before="0" w:after="0" w:line="240" w:lineRule="auto"/>
      </w:pPr>
      <w:r>
        <w:continuationSeparator/>
      </w:r>
    </w:p>
  </w:footnote>
  <w:footnote w:type="continuationNotice" w:id="1">
    <w:p w14:paraId="3AB15129" w14:textId="77777777" w:rsidR="00C05C84" w:rsidRDefault="00C05C8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8F1B2" w14:textId="0FB9FCF3" w:rsidR="006A59AA" w:rsidRDefault="0DA07F65" w:rsidP="001B0EA1">
    <w:pPr>
      <w:pStyle w:val="Header"/>
      <w:ind w:left="-1080"/>
    </w:pPr>
    <w:r>
      <w:rPr>
        <w:noProof/>
        <w:lang w:val="en-US"/>
      </w:rPr>
      <w:drawing>
        <wp:inline distT="0" distB="0" distL="0" distR="0" wp14:anchorId="1183AE78" wp14:editId="17841B28">
          <wp:extent cx="7792723" cy="552450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723" cy="55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95FF7"/>
    <w:multiLevelType w:val="hybridMultilevel"/>
    <w:tmpl w:val="A1828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D1F89"/>
    <w:multiLevelType w:val="hybridMultilevel"/>
    <w:tmpl w:val="E72C1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61921"/>
    <w:multiLevelType w:val="hybridMultilevel"/>
    <w:tmpl w:val="6E40F4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E7519"/>
    <w:multiLevelType w:val="hybridMultilevel"/>
    <w:tmpl w:val="36245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5C00"/>
    <w:multiLevelType w:val="hybridMultilevel"/>
    <w:tmpl w:val="8CA8A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E6E92"/>
    <w:multiLevelType w:val="hybridMultilevel"/>
    <w:tmpl w:val="5F023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85E81"/>
    <w:multiLevelType w:val="hybridMultilevel"/>
    <w:tmpl w:val="70920F1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15BF3"/>
    <w:multiLevelType w:val="hybridMultilevel"/>
    <w:tmpl w:val="38A0BC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51FD1"/>
    <w:multiLevelType w:val="hybridMultilevel"/>
    <w:tmpl w:val="BA664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071B1"/>
    <w:multiLevelType w:val="hybridMultilevel"/>
    <w:tmpl w:val="E8B03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37D1B"/>
    <w:multiLevelType w:val="hybridMultilevel"/>
    <w:tmpl w:val="8B247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7"/>
  </w:num>
  <w:num w:numId="5">
    <w:abstractNumId w:val="6"/>
  </w:num>
  <w:num w:numId="6">
    <w:abstractNumId w:val="2"/>
  </w:num>
  <w:num w:numId="7">
    <w:abstractNumId w:val="0"/>
  </w:num>
  <w:num w:numId="8">
    <w:abstractNumId w:val="3"/>
  </w:num>
  <w:num w:numId="9">
    <w:abstractNumId w:val="5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WzNDU2NrQwNzYyNTVS0lEKTi0uzszPAykwrAUA2oP1+iwAAAA="/>
  </w:docVars>
  <w:rsids>
    <w:rsidRoot w:val="002E2048"/>
    <w:rsid w:val="00000A6C"/>
    <w:rsid w:val="00010B1A"/>
    <w:rsid w:val="0001541C"/>
    <w:rsid w:val="0002032E"/>
    <w:rsid w:val="000212C2"/>
    <w:rsid w:val="00023C40"/>
    <w:rsid w:val="00031276"/>
    <w:rsid w:val="00033D18"/>
    <w:rsid w:val="00042929"/>
    <w:rsid w:val="00043D51"/>
    <w:rsid w:val="0004621A"/>
    <w:rsid w:val="00050DCF"/>
    <w:rsid w:val="00073B6D"/>
    <w:rsid w:val="00076119"/>
    <w:rsid w:val="00090C9B"/>
    <w:rsid w:val="000924B3"/>
    <w:rsid w:val="000B3164"/>
    <w:rsid w:val="000C23E5"/>
    <w:rsid w:val="000C34E4"/>
    <w:rsid w:val="000C3A2C"/>
    <w:rsid w:val="000C7055"/>
    <w:rsid w:val="000C79C5"/>
    <w:rsid w:val="000D5169"/>
    <w:rsid w:val="000E1CE2"/>
    <w:rsid w:val="000E7833"/>
    <w:rsid w:val="000F4D24"/>
    <w:rsid w:val="00101F5B"/>
    <w:rsid w:val="00121B7E"/>
    <w:rsid w:val="001237B1"/>
    <w:rsid w:val="001238FB"/>
    <w:rsid w:val="0013488B"/>
    <w:rsid w:val="001353E8"/>
    <w:rsid w:val="00146F53"/>
    <w:rsid w:val="00147771"/>
    <w:rsid w:val="001533D5"/>
    <w:rsid w:val="00153D4D"/>
    <w:rsid w:val="00155516"/>
    <w:rsid w:val="001625BB"/>
    <w:rsid w:val="001626AB"/>
    <w:rsid w:val="0016535E"/>
    <w:rsid w:val="001654A7"/>
    <w:rsid w:val="00176249"/>
    <w:rsid w:val="00180AE4"/>
    <w:rsid w:val="001901CC"/>
    <w:rsid w:val="00190864"/>
    <w:rsid w:val="0019345F"/>
    <w:rsid w:val="001B0EA1"/>
    <w:rsid w:val="001C2BA0"/>
    <w:rsid w:val="001D6562"/>
    <w:rsid w:val="001D6BE7"/>
    <w:rsid w:val="001F06E8"/>
    <w:rsid w:val="001F7CC3"/>
    <w:rsid w:val="002026D6"/>
    <w:rsid w:val="00204EA0"/>
    <w:rsid w:val="002069B9"/>
    <w:rsid w:val="0020711C"/>
    <w:rsid w:val="002075B4"/>
    <w:rsid w:val="00216CE8"/>
    <w:rsid w:val="002339D4"/>
    <w:rsid w:val="002403A1"/>
    <w:rsid w:val="00243730"/>
    <w:rsid w:val="0025161A"/>
    <w:rsid w:val="00255F80"/>
    <w:rsid w:val="00263EE3"/>
    <w:rsid w:val="00267747"/>
    <w:rsid w:val="00271215"/>
    <w:rsid w:val="00277B7E"/>
    <w:rsid w:val="002813C3"/>
    <w:rsid w:val="002A04CB"/>
    <w:rsid w:val="002B35D8"/>
    <w:rsid w:val="002B3ED3"/>
    <w:rsid w:val="002B46CF"/>
    <w:rsid w:val="002C3010"/>
    <w:rsid w:val="002C6723"/>
    <w:rsid w:val="002D6390"/>
    <w:rsid w:val="002D76E0"/>
    <w:rsid w:val="002E2048"/>
    <w:rsid w:val="002E3251"/>
    <w:rsid w:val="002E6AEF"/>
    <w:rsid w:val="00300F1B"/>
    <w:rsid w:val="00304590"/>
    <w:rsid w:val="00305797"/>
    <w:rsid w:val="00332EB2"/>
    <w:rsid w:val="00337DD4"/>
    <w:rsid w:val="00346DE3"/>
    <w:rsid w:val="003472E4"/>
    <w:rsid w:val="003504D8"/>
    <w:rsid w:val="003710B7"/>
    <w:rsid w:val="00374041"/>
    <w:rsid w:val="00377530"/>
    <w:rsid w:val="00386A35"/>
    <w:rsid w:val="00387B16"/>
    <w:rsid w:val="00390E77"/>
    <w:rsid w:val="00394091"/>
    <w:rsid w:val="003A3442"/>
    <w:rsid w:val="003A3536"/>
    <w:rsid w:val="003B1108"/>
    <w:rsid w:val="003B3FA9"/>
    <w:rsid w:val="003C52CC"/>
    <w:rsid w:val="003C7095"/>
    <w:rsid w:val="003D02CC"/>
    <w:rsid w:val="003D33AF"/>
    <w:rsid w:val="003D70DA"/>
    <w:rsid w:val="003F2C5E"/>
    <w:rsid w:val="003F6052"/>
    <w:rsid w:val="00412227"/>
    <w:rsid w:val="00421D6E"/>
    <w:rsid w:val="00431545"/>
    <w:rsid w:val="0044680D"/>
    <w:rsid w:val="00446A6E"/>
    <w:rsid w:val="00455DF6"/>
    <w:rsid w:val="004622EF"/>
    <w:rsid w:val="00463B11"/>
    <w:rsid w:val="004818CC"/>
    <w:rsid w:val="00495CC8"/>
    <w:rsid w:val="00496475"/>
    <w:rsid w:val="004A2156"/>
    <w:rsid w:val="004A3F81"/>
    <w:rsid w:val="004B0B32"/>
    <w:rsid w:val="004C22F7"/>
    <w:rsid w:val="004C3308"/>
    <w:rsid w:val="004C4606"/>
    <w:rsid w:val="004E094F"/>
    <w:rsid w:val="004E46C2"/>
    <w:rsid w:val="004E68CB"/>
    <w:rsid w:val="004F5642"/>
    <w:rsid w:val="004F7B6D"/>
    <w:rsid w:val="00500EC1"/>
    <w:rsid w:val="00502C2F"/>
    <w:rsid w:val="005074D3"/>
    <w:rsid w:val="0051177E"/>
    <w:rsid w:val="00511EC3"/>
    <w:rsid w:val="0052124F"/>
    <w:rsid w:val="00527FA5"/>
    <w:rsid w:val="00536226"/>
    <w:rsid w:val="005371D5"/>
    <w:rsid w:val="00561574"/>
    <w:rsid w:val="00567EA1"/>
    <w:rsid w:val="005714DC"/>
    <w:rsid w:val="00587FF0"/>
    <w:rsid w:val="00590161"/>
    <w:rsid w:val="00596653"/>
    <w:rsid w:val="005979FD"/>
    <w:rsid w:val="005A0306"/>
    <w:rsid w:val="005A2FC7"/>
    <w:rsid w:val="005A4BE6"/>
    <w:rsid w:val="005A7AEE"/>
    <w:rsid w:val="005A7E3A"/>
    <w:rsid w:val="005B1237"/>
    <w:rsid w:val="005B7946"/>
    <w:rsid w:val="005D6EB1"/>
    <w:rsid w:val="005E4754"/>
    <w:rsid w:val="005E57DA"/>
    <w:rsid w:val="005E63B4"/>
    <w:rsid w:val="005F3097"/>
    <w:rsid w:val="005F4963"/>
    <w:rsid w:val="0060313F"/>
    <w:rsid w:val="006218B8"/>
    <w:rsid w:val="0062309F"/>
    <w:rsid w:val="006255FA"/>
    <w:rsid w:val="0063029E"/>
    <w:rsid w:val="00631CC6"/>
    <w:rsid w:val="006333FC"/>
    <w:rsid w:val="00633E40"/>
    <w:rsid w:val="006370B6"/>
    <w:rsid w:val="006411EC"/>
    <w:rsid w:val="00641B73"/>
    <w:rsid w:val="00645E13"/>
    <w:rsid w:val="00647215"/>
    <w:rsid w:val="0065641B"/>
    <w:rsid w:val="00662D45"/>
    <w:rsid w:val="00664B86"/>
    <w:rsid w:val="00665968"/>
    <w:rsid w:val="00676F16"/>
    <w:rsid w:val="006819FD"/>
    <w:rsid w:val="00682EF9"/>
    <w:rsid w:val="006965F9"/>
    <w:rsid w:val="00697A55"/>
    <w:rsid w:val="006A0670"/>
    <w:rsid w:val="006A1680"/>
    <w:rsid w:val="006A59AA"/>
    <w:rsid w:val="006B17C0"/>
    <w:rsid w:val="006C53EA"/>
    <w:rsid w:val="006D35ED"/>
    <w:rsid w:val="006D7D6C"/>
    <w:rsid w:val="006E0BC9"/>
    <w:rsid w:val="006E33E0"/>
    <w:rsid w:val="006E5167"/>
    <w:rsid w:val="006E6F49"/>
    <w:rsid w:val="006F2656"/>
    <w:rsid w:val="006F416B"/>
    <w:rsid w:val="0070416F"/>
    <w:rsid w:val="00707E0D"/>
    <w:rsid w:val="00712351"/>
    <w:rsid w:val="0073330B"/>
    <w:rsid w:val="0073500E"/>
    <w:rsid w:val="007518A1"/>
    <w:rsid w:val="00751EE3"/>
    <w:rsid w:val="00761259"/>
    <w:rsid w:val="00763DEE"/>
    <w:rsid w:val="0077050F"/>
    <w:rsid w:val="00770550"/>
    <w:rsid w:val="00773DC0"/>
    <w:rsid w:val="00781A17"/>
    <w:rsid w:val="00790C62"/>
    <w:rsid w:val="007924A2"/>
    <w:rsid w:val="007A7114"/>
    <w:rsid w:val="007B2758"/>
    <w:rsid w:val="007C35B2"/>
    <w:rsid w:val="007D2373"/>
    <w:rsid w:val="007D5492"/>
    <w:rsid w:val="007D6832"/>
    <w:rsid w:val="007E4355"/>
    <w:rsid w:val="007F03F7"/>
    <w:rsid w:val="008075CC"/>
    <w:rsid w:val="008170EE"/>
    <w:rsid w:val="0082182C"/>
    <w:rsid w:val="00823808"/>
    <w:rsid w:val="00830267"/>
    <w:rsid w:val="00834AEA"/>
    <w:rsid w:val="00836E9C"/>
    <w:rsid w:val="00844098"/>
    <w:rsid w:val="00847C9C"/>
    <w:rsid w:val="008525EA"/>
    <w:rsid w:val="00856C53"/>
    <w:rsid w:val="00864525"/>
    <w:rsid w:val="0086505A"/>
    <w:rsid w:val="00872421"/>
    <w:rsid w:val="00874C92"/>
    <w:rsid w:val="008A021B"/>
    <w:rsid w:val="008A0359"/>
    <w:rsid w:val="008A49D8"/>
    <w:rsid w:val="008A5145"/>
    <w:rsid w:val="008A6E8F"/>
    <w:rsid w:val="008B0BD0"/>
    <w:rsid w:val="008C3769"/>
    <w:rsid w:val="008D17D0"/>
    <w:rsid w:val="008D4871"/>
    <w:rsid w:val="008E3E65"/>
    <w:rsid w:val="008E59BB"/>
    <w:rsid w:val="008E5EE3"/>
    <w:rsid w:val="008F2BEA"/>
    <w:rsid w:val="00901A8B"/>
    <w:rsid w:val="0091712A"/>
    <w:rsid w:val="0092071B"/>
    <w:rsid w:val="00920DD6"/>
    <w:rsid w:val="00926239"/>
    <w:rsid w:val="00927B28"/>
    <w:rsid w:val="00931110"/>
    <w:rsid w:val="00942836"/>
    <w:rsid w:val="00950728"/>
    <w:rsid w:val="00954CEB"/>
    <w:rsid w:val="00963FA4"/>
    <w:rsid w:val="00967C9E"/>
    <w:rsid w:val="00972DCB"/>
    <w:rsid w:val="009738C6"/>
    <w:rsid w:val="00986ACD"/>
    <w:rsid w:val="00990E32"/>
    <w:rsid w:val="00992900"/>
    <w:rsid w:val="00994DBC"/>
    <w:rsid w:val="00997575"/>
    <w:rsid w:val="009A2FB2"/>
    <w:rsid w:val="009D03B9"/>
    <w:rsid w:val="009D660F"/>
    <w:rsid w:val="009E2218"/>
    <w:rsid w:val="00A0320F"/>
    <w:rsid w:val="00A0797A"/>
    <w:rsid w:val="00A112E0"/>
    <w:rsid w:val="00A125F5"/>
    <w:rsid w:val="00A14BC3"/>
    <w:rsid w:val="00A21CB8"/>
    <w:rsid w:val="00A2370C"/>
    <w:rsid w:val="00A243E6"/>
    <w:rsid w:val="00A2751A"/>
    <w:rsid w:val="00A343E4"/>
    <w:rsid w:val="00A34814"/>
    <w:rsid w:val="00A5075D"/>
    <w:rsid w:val="00A645AD"/>
    <w:rsid w:val="00A77BD9"/>
    <w:rsid w:val="00A8786F"/>
    <w:rsid w:val="00A950EA"/>
    <w:rsid w:val="00AC0EFF"/>
    <w:rsid w:val="00AC6263"/>
    <w:rsid w:val="00AD5D38"/>
    <w:rsid w:val="00AE02B8"/>
    <w:rsid w:val="00AE332E"/>
    <w:rsid w:val="00AE5E7A"/>
    <w:rsid w:val="00B07F2B"/>
    <w:rsid w:val="00B16842"/>
    <w:rsid w:val="00B17240"/>
    <w:rsid w:val="00B221E3"/>
    <w:rsid w:val="00B233C3"/>
    <w:rsid w:val="00B24F5C"/>
    <w:rsid w:val="00B50701"/>
    <w:rsid w:val="00B565B5"/>
    <w:rsid w:val="00B63EA1"/>
    <w:rsid w:val="00B64432"/>
    <w:rsid w:val="00B6766C"/>
    <w:rsid w:val="00B67AF6"/>
    <w:rsid w:val="00B80AEB"/>
    <w:rsid w:val="00BA6983"/>
    <w:rsid w:val="00BB18DC"/>
    <w:rsid w:val="00BC68B5"/>
    <w:rsid w:val="00BD0F2E"/>
    <w:rsid w:val="00C05C84"/>
    <w:rsid w:val="00C13C7C"/>
    <w:rsid w:val="00C2060E"/>
    <w:rsid w:val="00C45155"/>
    <w:rsid w:val="00C46C92"/>
    <w:rsid w:val="00C6013B"/>
    <w:rsid w:val="00C641D7"/>
    <w:rsid w:val="00C650A2"/>
    <w:rsid w:val="00C70815"/>
    <w:rsid w:val="00C732BE"/>
    <w:rsid w:val="00C73B12"/>
    <w:rsid w:val="00C81FC6"/>
    <w:rsid w:val="00C82EED"/>
    <w:rsid w:val="00C866A4"/>
    <w:rsid w:val="00C927BE"/>
    <w:rsid w:val="00C95F30"/>
    <w:rsid w:val="00CB155D"/>
    <w:rsid w:val="00CC217E"/>
    <w:rsid w:val="00CE29C6"/>
    <w:rsid w:val="00CE30A1"/>
    <w:rsid w:val="00CF3B80"/>
    <w:rsid w:val="00D01A91"/>
    <w:rsid w:val="00D075C6"/>
    <w:rsid w:val="00D07F3E"/>
    <w:rsid w:val="00D2468B"/>
    <w:rsid w:val="00D256DE"/>
    <w:rsid w:val="00D328A9"/>
    <w:rsid w:val="00D334CC"/>
    <w:rsid w:val="00D33E88"/>
    <w:rsid w:val="00D34FDB"/>
    <w:rsid w:val="00D41BCB"/>
    <w:rsid w:val="00D43A7C"/>
    <w:rsid w:val="00D45623"/>
    <w:rsid w:val="00D47343"/>
    <w:rsid w:val="00D5415A"/>
    <w:rsid w:val="00D552BD"/>
    <w:rsid w:val="00D64A0A"/>
    <w:rsid w:val="00D67109"/>
    <w:rsid w:val="00D771C7"/>
    <w:rsid w:val="00D84B5B"/>
    <w:rsid w:val="00D92FF2"/>
    <w:rsid w:val="00D9632A"/>
    <w:rsid w:val="00D97420"/>
    <w:rsid w:val="00DA08B9"/>
    <w:rsid w:val="00DA54E1"/>
    <w:rsid w:val="00DD16C7"/>
    <w:rsid w:val="00DD602E"/>
    <w:rsid w:val="00DE5586"/>
    <w:rsid w:val="00DF07ED"/>
    <w:rsid w:val="00DF77DF"/>
    <w:rsid w:val="00E035F1"/>
    <w:rsid w:val="00E0647C"/>
    <w:rsid w:val="00E31048"/>
    <w:rsid w:val="00E375FE"/>
    <w:rsid w:val="00E379FD"/>
    <w:rsid w:val="00E46679"/>
    <w:rsid w:val="00E70C36"/>
    <w:rsid w:val="00E812E9"/>
    <w:rsid w:val="00E81A89"/>
    <w:rsid w:val="00E857CF"/>
    <w:rsid w:val="00E97453"/>
    <w:rsid w:val="00EA32CC"/>
    <w:rsid w:val="00EB4AB6"/>
    <w:rsid w:val="00EB58F5"/>
    <w:rsid w:val="00EC5886"/>
    <w:rsid w:val="00EC60AD"/>
    <w:rsid w:val="00ED752E"/>
    <w:rsid w:val="00EE3E58"/>
    <w:rsid w:val="00EE7D3D"/>
    <w:rsid w:val="00EF0AF5"/>
    <w:rsid w:val="00EF0C1F"/>
    <w:rsid w:val="00EF1905"/>
    <w:rsid w:val="00EF378B"/>
    <w:rsid w:val="00F001C9"/>
    <w:rsid w:val="00F07DF7"/>
    <w:rsid w:val="00F15987"/>
    <w:rsid w:val="00F21FAA"/>
    <w:rsid w:val="00F23991"/>
    <w:rsid w:val="00F25AD7"/>
    <w:rsid w:val="00F3442E"/>
    <w:rsid w:val="00F4142E"/>
    <w:rsid w:val="00F61832"/>
    <w:rsid w:val="00F72B19"/>
    <w:rsid w:val="00F74418"/>
    <w:rsid w:val="00F74704"/>
    <w:rsid w:val="00F74F35"/>
    <w:rsid w:val="00F77D6A"/>
    <w:rsid w:val="00F91906"/>
    <w:rsid w:val="00F95631"/>
    <w:rsid w:val="00F96505"/>
    <w:rsid w:val="00FA18D5"/>
    <w:rsid w:val="00FA3770"/>
    <w:rsid w:val="00FA4615"/>
    <w:rsid w:val="00FC3D34"/>
    <w:rsid w:val="00FE5D41"/>
    <w:rsid w:val="00FF0743"/>
    <w:rsid w:val="00FF3AD6"/>
    <w:rsid w:val="08640376"/>
    <w:rsid w:val="0DA07F65"/>
    <w:rsid w:val="15F6DA88"/>
    <w:rsid w:val="1D9E51C0"/>
    <w:rsid w:val="22D23701"/>
    <w:rsid w:val="441CE12A"/>
    <w:rsid w:val="4C7AFDA7"/>
    <w:rsid w:val="729B2A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B57C95"/>
  <w15:docId w15:val="{FAC5ECD2-33F7-42DB-B73F-8987AFD14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B11"/>
    <w:pPr>
      <w:spacing w:line="288" w:lineRule="auto"/>
    </w:pPr>
    <w:rPr>
      <w:rFonts w:ascii="Georgia" w:hAnsi="Georgia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048"/>
    <w:pPr>
      <w:pBdr>
        <w:bottom w:val="single" w:sz="24" w:space="0" w:color="FECB01"/>
      </w:pBdr>
      <w:shd w:val="clear" w:color="auto" w:fill="D9D9D9" w:themeFill="background1" w:themeFillShade="D9"/>
      <w:spacing w:before="240" w:after="240"/>
      <w:outlineLvl w:val="0"/>
    </w:pPr>
    <w:rPr>
      <w:bCs/>
      <w:color w:val="000000" w:themeColor="text1"/>
      <w:spacing w:val="15"/>
      <w:sz w:val="56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771"/>
    <w:pPr>
      <w:spacing w:after="0"/>
      <w:outlineLvl w:val="1"/>
    </w:pPr>
    <w:rPr>
      <w:b/>
      <w:spacing w:val="15"/>
      <w:sz w:val="4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771"/>
    <w:pPr>
      <w:spacing w:before="120" w:after="120"/>
      <w:outlineLvl w:val="2"/>
    </w:pPr>
    <w:rPr>
      <w:b/>
      <w:spacing w:val="15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E2048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048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048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048"/>
    <w:p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048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048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21E3"/>
    <w:pPr>
      <w:pBdr>
        <w:bottom w:val="single" w:sz="24" w:space="1" w:color="FECB01"/>
      </w:pBdr>
      <w:shd w:val="pct12" w:color="auto" w:fill="auto"/>
      <w:spacing w:before="240" w:after="240"/>
    </w:pPr>
    <w:rPr>
      <w:spacing w:val="1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21E3"/>
    <w:rPr>
      <w:rFonts w:ascii="Georgia" w:hAnsi="Georgia"/>
      <w:spacing w:val="10"/>
      <w:kern w:val="28"/>
      <w:sz w:val="96"/>
      <w:szCs w:val="52"/>
      <w:shd w:val="pct12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0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48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1E3"/>
    <w:pPr>
      <w:spacing w:before="240" w:after="240" w:line="240" w:lineRule="auto"/>
    </w:pPr>
    <w:rPr>
      <w:color w:val="000000" w:themeColor="text1"/>
      <w:spacing w:val="10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221E3"/>
    <w:rPr>
      <w:rFonts w:ascii="Georgia" w:hAnsi="Georgia"/>
      <w:color w:val="000000" w:themeColor="text1"/>
      <w:spacing w:val="10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0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048"/>
  </w:style>
  <w:style w:type="paragraph" w:styleId="Footer">
    <w:name w:val="footer"/>
    <w:basedOn w:val="Normal"/>
    <w:link w:val="FooterChar"/>
    <w:uiPriority w:val="99"/>
    <w:unhideWhenUsed/>
    <w:rsid w:val="002E20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048"/>
  </w:style>
  <w:style w:type="character" w:customStyle="1" w:styleId="Heading1Char">
    <w:name w:val="Heading 1 Char"/>
    <w:basedOn w:val="DefaultParagraphFont"/>
    <w:link w:val="Heading1"/>
    <w:uiPriority w:val="9"/>
    <w:rsid w:val="002E2048"/>
    <w:rPr>
      <w:rFonts w:ascii="Georgia" w:hAnsi="Georgia"/>
      <w:bCs/>
      <w:color w:val="000000" w:themeColor="text1"/>
      <w:spacing w:val="15"/>
      <w:sz w:val="56"/>
      <w:shd w:val="clear" w:color="auto" w:fill="D9D9D9" w:themeFill="background1" w:themeFillShade="D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2048"/>
    <w:pPr>
      <w:outlineLvl w:val="9"/>
    </w:pPr>
    <w:rPr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47771"/>
    <w:rPr>
      <w:rFonts w:ascii="Georgia" w:hAnsi="Georgia"/>
      <w:b/>
      <w:spacing w:val="15"/>
      <w:sz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7771"/>
    <w:rPr>
      <w:rFonts w:ascii="Georgia" w:hAnsi="Georgia"/>
      <w:b/>
      <w:spacing w:val="15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2E20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20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E204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E204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04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048"/>
    <w:rPr>
      <w:i/>
      <w:caps/>
      <w:spacing w:val="10"/>
      <w:sz w:val="18"/>
      <w:szCs w:val="18"/>
    </w:rPr>
  </w:style>
  <w:style w:type="character" w:styleId="Strong">
    <w:name w:val="Strong"/>
    <w:uiPriority w:val="22"/>
    <w:qFormat/>
    <w:rsid w:val="002E2048"/>
    <w:rPr>
      <w:b/>
      <w:bCs/>
    </w:rPr>
  </w:style>
  <w:style w:type="character" w:styleId="Emphasis">
    <w:name w:val="Emphasis"/>
    <w:uiPriority w:val="20"/>
    <w:qFormat/>
    <w:rsid w:val="002E2048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2048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2E20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E204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2048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048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048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204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204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204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204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2048"/>
    <w:rPr>
      <w:b/>
      <w:bCs/>
      <w:i/>
      <w:iCs/>
      <w:spacing w:val="9"/>
    </w:rPr>
  </w:style>
  <w:style w:type="paragraph" w:styleId="Caption">
    <w:name w:val="caption"/>
    <w:basedOn w:val="Normal"/>
    <w:next w:val="Normal"/>
    <w:uiPriority w:val="35"/>
    <w:unhideWhenUsed/>
    <w:qFormat/>
    <w:rsid w:val="002E2048"/>
    <w:rPr>
      <w:b/>
      <w:bCs/>
      <w:color w:val="365F91" w:themeColor="accent1" w:themeShade="BF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2E2048"/>
    <w:rPr>
      <w:sz w:val="20"/>
      <w:szCs w:val="20"/>
    </w:rPr>
  </w:style>
  <w:style w:type="table" w:styleId="TableGrid">
    <w:name w:val="Table Grid"/>
    <w:aliases w:val="IT Park_Citation"/>
    <w:basedOn w:val="TableNormal"/>
    <w:uiPriority w:val="59"/>
    <w:rsid w:val="00E857C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857CF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BA6983"/>
  </w:style>
  <w:style w:type="character" w:styleId="CommentReference">
    <w:name w:val="annotation reference"/>
    <w:basedOn w:val="DefaultParagraphFont"/>
    <w:uiPriority w:val="99"/>
    <w:semiHidden/>
    <w:unhideWhenUsed/>
    <w:rsid w:val="004C22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2F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2F7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2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2F7"/>
    <w:rPr>
      <w:rFonts w:ascii="Georgia" w:hAnsi="Georgia"/>
      <w:b/>
      <w:bCs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A5075D"/>
    <w:pPr>
      <w:spacing w:before="60" w:after="60" w:line="240" w:lineRule="auto"/>
      <w:jc w:val="both"/>
    </w:pPr>
    <w:rPr>
      <w:rFonts w:ascii="Arial" w:eastAsiaTheme="minorHAnsi" w:hAnsi="Arial"/>
      <w:color w:val="000000" w:themeColor="text1" w:themeShade="BF"/>
      <w:sz w:val="18"/>
    </w:rPr>
  </w:style>
  <w:style w:type="table" w:customStyle="1" w:styleId="CHECTable1">
    <w:name w:val="CHEC Table 1"/>
    <w:basedOn w:val="TableNormal"/>
    <w:uiPriority w:val="99"/>
    <w:rsid w:val="00A5075D"/>
    <w:pPr>
      <w:spacing w:before="60" w:after="60" w:line="240" w:lineRule="auto"/>
    </w:pPr>
    <w:rPr>
      <w:rFonts w:ascii="Arial" w:eastAsiaTheme="minorHAnsi" w:hAnsi="Arial"/>
      <w:sz w:val="18"/>
    </w:rPr>
    <w:tblPr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</w:tblPr>
    <w:tblStylePr w:type="firstRow">
      <w:rPr>
        <w:b/>
      </w:rPr>
    </w:tblStylePr>
  </w:style>
  <w:style w:type="character" w:customStyle="1" w:styleId="TableTextChar">
    <w:name w:val="Table Text Char"/>
    <w:basedOn w:val="DefaultParagraphFont"/>
    <w:link w:val="TableText"/>
    <w:rsid w:val="00A5075D"/>
    <w:rPr>
      <w:rFonts w:ascii="Arial" w:eastAsiaTheme="minorHAnsi" w:hAnsi="Arial"/>
      <w:color w:val="000000" w:themeColor="text1" w:themeShade="BF"/>
      <w:sz w:val="18"/>
      <w:szCs w:val="20"/>
    </w:rPr>
  </w:style>
  <w:style w:type="table" w:customStyle="1" w:styleId="CHECTable2">
    <w:name w:val="CHEC Table 2"/>
    <w:basedOn w:val="CHECTable1"/>
    <w:uiPriority w:val="99"/>
    <w:rsid w:val="00A5075D"/>
    <w:pPr>
      <w:spacing w:after="0"/>
    </w:pPr>
    <w:tblPr/>
    <w:tblStylePr w:type="firstRow">
      <w:rPr>
        <w:b/>
      </w:rPr>
      <w:tblPr/>
      <w:tcPr>
        <w:tc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  <w:tl2br w:val="nil"/>
          <w:tr2bl w:val="nil"/>
        </w:tcBorders>
        <w:shd w:val="clear" w:color="auto" w:fill="BFBFBF" w:themeFill="background1" w:themeFillShade="BF"/>
      </w:tcPr>
    </w:tblStylePr>
  </w:style>
  <w:style w:type="paragraph" w:styleId="NormalWeb">
    <w:name w:val="Normal (Web)"/>
    <w:basedOn w:val="Normal"/>
    <w:uiPriority w:val="99"/>
    <w:semiHidden/>
    <w:unhideWhenUsed/>
    <w:rsid w:val="00F23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2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5721392514064096592FE4D312FC25" ma:contentTypeVersion="14" ma:contentTypeDescription="Create a new document." ma:contentTypeScope="" ma:versionID="3137d761b59d5f8fdf2ac5ef621877ba">
  <xsd:schema xmlns:xsd="http://www.w3.org/2001/XMLSchema" xmlns:xs="http://www.w3.org/2001/XMLSchema" xmlns:p="http://schemas.microsoft.com/office/2006/metadata/properties" xmlns:ns1="http://schemas.microsoft.com/sharepoint/v3" xmlns:ns3="88bf76cf-ccb4-4679-a102-af1636a72794" xmlns:ns4="d51e650f-3a30-43e7-9948-c8df53ae8424" targetNamespace="http://schemas.microsoft.com/office/2006/metadata/properties" ma:root="true" ma:fieldsID="cacda5cb4a27e5757538488283496480" ns1:_="" ns3:_="" ns4:_="">
    <xsd:import namespace="http://schemas.microsoft.com/sharepoint/v3"/>
    <xsd:import namespace="88bf76cf-ccb4-4679-a102-af1636a72794"/>
    <xsd:import namespace="d51e650f-3a30-43e7-9948-c8df53ae84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f76cf-ccb4-4679-a102-af1636a727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e650f-3a30-43e7-9948-c8df53ae8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AF4AF-B356-4EA7-8D20-F064BC3B9D54}">
  <ds:schemaRefs>
    <ds:schemaRef ds:uri="http://schemas.openxmlformats.org/package/2006/metadata/core-properties"/>
    <ds:schemaRef ds:uri="http://schemas.microsoft.com/office/infopath/2007/PartnerControls"/>
    <ds:schemaRef ds:uri="d51e650f-3a30-43e7-9948-c8df53ae8424"/>
    <ds:schemaRef ds:uri="http://schemas.microsoft.com/office/2006/documentManagement/types"/>
    <ds:schemaRef ds:uri="88bf76cf-ccb4-4679-a102-af1636a72794"/>
    <ds:schemaRef ds:uri="http://purl.org/dc/dcmitype/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6D4B444-5EFD-46B8-A6F3-2A973F81C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8bf76cf-ccb4-4679-a102-af1636a72794"/>
    <ds:schemaRef ds:uri="d51e650f-3a30-43e7-9948-c8df53ae84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4F53F2-0B5A-4D88-87FF-656BB0AD7B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0FB376-9432-4D52-9636-84C2CC643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</TotalTime>
  <Pages>3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Gaz Progress Report Template</vt:lpstr>
    </vt:vector>
  </TitlesOfParts>
  <Manager/>
  <Company>Status.net</Company>
  <LinksUpToDate>false</LinksUpToDate>
  <CharactersWithSpaces>20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az Progress Report Template</dc:title>
  <dc:subject/>
  <dc:creator>Raya.Mohamed@smz.go.tz;fatmasaad@smz.go.tz;munawarah.haji@smz.go.tz;samha.mussa@smz.go.tz</dc:creator>
  <cp:keywords>eGaz</cp:keywords>
  <dc:description>Final Report to be field by institute responsible for develop system</dc:description>
  <cp:lastModifiedBy>MUNAWARAH MAHFOUDH HAJI</cp:lastModifiedBy>
  <cp:revision>171</cp:revision>
  <cp:lastPrinted>2013-04-01T15:26:00Z</cp:lastPrinted>
  <dcterms:created xsi:type="dcterms:W3CDTF">2017-12-09T20:51:00Z</dcterms:created>
  <dcterms:modified xsi:type="dcterms:W3CDTF">2021-07-08T17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5721392514064096592FE4D312FC25</vt:lpwstr>
  </property>
</Properties>
</file>